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BPG Arial">
    <w:altName w:val="Sylfaen"/>
    <w:charset w:val="00"/>
    <w:family w:val="swiss"/>
    <w:pitch w:val="variable"/>
    <w:sig w:usb0="A4002AFF" w:usb1="D00078FB" w:usb2="00000008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imes New Roman (Headings CS)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Myriad Pro Con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PG Rioni Arial">
    <w:panose1 w:val="00000000000000000000"/>
    <w:charset w:val="00"/>
    <w:family w:val="swiss"/>
    <w:notTrueType/>
    <w:pitch w:val="variable"/>
    <w:sig w:usb0="A4002AFF" w:usb1="D00078FB" w:usb2="00000008" w:usb3="00000000" w:csb0="000001FF" w:csb1="00000000"/>
  </w:font>
  <w:font w:name="Atlan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30B00"/>
    <w:multiLevelType w:val="hybridMultilevel"/>
    <w:tmpl w:val="7D84D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B362B"/>
    <w:multiLevelType w:val="hybridMultilevel"/>
    <w:tmpl w:val="8A44E4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462551"/>
    <w:multiLevelType w:val="hybridMultilevel"/>
    <w:tmpl w:val="7D06B23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9C4CEC"/>
    <w:multiLevelType w:val="hybridMultilevel"/>
    <w:tmpl w:val="C00AC6F8"/>
    <w:lvl w:ilvl="0" w:tplc="9D44ADE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54B43"/>
    <w:multiLevelType w:val="hybridMultilevel"/>
    <w:tmpl w:val="F920F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6656F"/>
    <w:multiLevelType w:val="hybridMultilevel"/>
    <w:tmpl w:val="2D9C4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72E3C"/>
    <w:multiLevelType w:val="hybridMultilevel"/>
    <w:tmpl w:val="EDAC74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D5FAE"/>
    <w:multiLevelType w:val="hybridMultilevel"/>
    <w:tmpl w:val="3B1CF942"/>
    <w:lvl w:ilvl="0" w:tplc="08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abstractNum w:abstractNumId="8" w15:restartNumberingAfterBreak="0">
    <w:nsid w:val="2B7439D5"/>
    <w:multiLevelType w:val="hybridMultilevel"/>
    <w:tmpl w:val="C1A2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74148"/>
    <w:multiLevelType w:val="hybridMultilevel"/>
    <w:tmpl w:val="6C601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145CF"/>
    <w:multiLevelType w:val="hybridMultilevel"/>
    <w:tmpl w:val="C5FE37A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494B05"/>
    <w:multiLevelType w:val="hybridMultilevel"/>
    <w:tmpl w:val="7C9AAE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28568DB"/>
    <w:multiLevelType w:val="hybridMultilevel"/>
    <w:tmpl w:val="EE06088C"/>
    <w:lvl w:ilvl="0" w:tplc="FE4C544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245BF"/>
    <w:multiLevelType w:val="hybridMultilevel"/>
    <w:tmpl w:val="86F6F1BE"/>
    <w:lvl w:ilvl="0" w:tplc="57DAD8BE">
      <w:start w:val="3"/>
      <w:numFmt w:val="bullet"/>
      <w:lvlText w:val="-"/>
      <w:lvlJc w:val="left"/>
      <w:pPr>
        <w:ind w:left="720" w:hanging="360"/>
      </w:pPr>
      <w:rPr>
        <w:rFonts w:ascii="Sylfaen" w:eastAsia="Calibri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7662BD"/>
    <w:multiLevelType w:val="hybridMultilevel"/>
    <w:tmpl w:val="FDD097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1881" w:hanging="180"/>
      </w:pPr>
      <w:rPr>
        <w:rFonts w:ascii="Symbol" w:hAnsi="Symbol" w:hint="default"/>
      </w:rPr>
    </w:lvl>
    <w:lvl w:ilvl="3" w:tplc="BD7494E4">
      <w:start w:val="3"/>
      <w:numFmt w:val="bullet"/>
      <w:lvlText w:val="-"/>
      <w:lvlJc w:val="left"/>
      <w:pPr>
        <w:ind w:left="2880" w:hanging="360"/>
      </w:pPr>
      <w:rPr>
        <w:rFonts w:ascii="Sylfaen" w:eastAsia="Calibri" w:hAnsi="Sylfaen" w:cstheme="minorHAnsi"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006067"/>
    <w:multiLevelType w:val="hybridMultilevel"/>
    <w:tmpl w:val="47BC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26DD5"/>
    <w:multiLevelType w:val="hybridMultilevel"/>
    <w:tmpl w:val="56BE30C8"/>
    <w:lvl w:ilvl="0" w:tplc="BE3A3C9C">
      <w:start w:val="1"/>
      <w:numFmt w:val="bullet"/>
      <w:pStyle w:val="NoSpacing"/>
      <w:lvlText w:val=""/>
      <w:lvlJc w:val="left"/>
      <w:pPr>
        <w:ind w:left="720" w:hanging="360"/>
      </w:pPr>
      <w:rPr>
        <w:rFonts w:ascii="Wingdings" w:hAnsi="Wingdings" w:hint="default"/>
        <w:color w:val="4472C4" w:themeColor="accent1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D3EB9"/>
    <w:multiLevelType w:val="hybridMultilevel"/>
    <w:tmpl w:val="E66E8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BE0089"/>
    <w:multiLevelType w:val="hybridMultilevel"/>
    <w:tmpl w:val="741A6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A66D7"/>
    <w:multiLevelType w:val="hybridMultilevel"/>
    <w:tmpl w:val="44F27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304053"/>
    <w:multiLevelType w:val="hybridMultilevel"/>
    <w:tmpl w:val="D4B254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33C6971"/>
    <w:multiLevelType w:val="hybridMultilevel"/>
    <w:tmpl w:val="B100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8A64BD"/>
    <w:multiLevelType w:val="hybridMultilevel"/>
    <w:tmpl w:val="C61CB36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EBF24004">
      <w:numFmt w:val="bullet"/>
      <w:lvlText w:val=""/>
      <w:lvlJc w:val="left"/>
      <w:pPr>
        <w:ind w:left="2880" w:hanging="360"/>
      </w:pPr>
      <w:rPr>
        <w:rFonts w:ascii="Wingdings" w:eastAsia="Times New Roman" w:hAnsi="Wingdings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6D626B0"/>
    <w:multiLevelType w:val="hybridMultilevel"/>
    <w:tmpl w:val="E71CB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73674"/>
    <w:multiLevelType w:val="hybridMultilevel"/>
    <w:tmpl w:val="BF281A4C"/>
    <w:lvl w:ilvl="0" w:tplc="FE4C544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794D20"/>
    <w:multiLevelType w:val="hybridMultilevel"/>
    <w:tmpl w:val="CAE8C514"/>
    <w:lvl w:ilvl="0" w:tplc="8E96B1F6">
      <w:numFmt w:val="bullet"/>
      <w:lvlText w:val=""/>
      <w:lvlJc w:val="left"/>
      <w:pPr>
        <w:ind w:left="720" w:hanging="360"/>
      </w:pPr>
      <w:rPr>
        <w:rFonts w:ascii="Symbol" w:eastAsia="Times New Roman" w:hAnsi="Symbol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872DA"/>
    <w:multiLevelType w:val="multilevel"/>
    <w:tmpl w:val="D3CCEF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FCB4C8D"/>
    <w:multiLevelType w:val="hybridMultilevel"/>
    <w:tmpl w:val="30C43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44923"/>
    <w:multiLevelType w:val="hybridMultilevel"/>
    <w:tmpl w:val="A28A2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77448"/>
    <w:multiLevelType w:val="hybridMultilevel"/>
    <w:tmpl w:val="75A0DE04"/>
    <w:lvl w:ilvl="0" w:tplc="6652F62A">
      <w:start w:val="2021"/>
      <w:numFmt w:val="bullet"/>
      <w:lvlText w:val="-"/>
      <w:lvlJc w:val="left"/>
      <w:pPr>
        <w:ind w:left="720" w:hanging="360"/>
      </w:pPr>
      <w:rPr>
        <w:rFonts w:ascii="BPG Arial" w:eastAsia="Times New Roman" w:hAnsi="BPG Arial" w:cs="BPG 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222373"/>
    <w:multiLevelType w:val="hybridMultilevel"/>
    <w:tmpl w:val="4F2CB66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E1CE1666">
      <w:numFmt w:val="bullet"/>
      <w:lvlText w:val="•"/>
      <w:lvlJc w:val="left"/>
      <w:pPr>
        <w:ind w:left="643" w:hanging="360"/>
      </w:pPr>
      <w:rPr>
        <w:rFonts w:ascii="Sylfaen" w:eastAsia="Times New Roman" w:hAnsi="Sylfaen" w:cs="Times New Roman" w:hint="default"/>
      </w:rPr>
    </w:lvl>
    <w:lvl w:ilvl="2" w:tplc="08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C63550"/>
    <w:multiLevelType w:val="hybridMultilevel"/>
    <w:tmpl w:val="9BCA3E6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19"/>
  </w:num>
  <w:num w:numId="4">
    <w:abstractNumId w:val="16"/>
  </w:num>
  <w:num w:numId="5">
    <w:abstractNumId w:val="3"/>
  </w:num>
  <w:num w:numId="6">
    <w:abstractNumId w:val="12"/>
  </w:num>
  <w:num w:numId="7">
    <w:abstractNumId w:val="9"/>
  </w:num>
  <w:num w:numId="8">
    <w:abstractNumId w:val="17"/>
  </w:num>
  <w:num w:numId="9">
    <w:abstractNumId w:val="26"/>
  </w:num>
  <w:num w:numId="10">
    <w:abstractNumId w:val="5"/>
  </w:num>
  <w:num w:numId="11">
    <w:abstractNumId w:val="13"/>
  </w:num>
  <w:num w:numId="12">
    <w:abstractNumId w:val="28"/>
  </w:num>
  <w:num w:numId="13">
    <w:abstractNumId w:val="0"/>
  </w:num>
  <w:num w:numId="14">
    <w:abstractNumId w:val="14"/>
  </w:num>
  <w:num w:numId="15">
    <w:abstractNumId w:val="11"/>
  </w:num>
  <w:num w:numId="16">
    <w:abstractNumId w:val="7"/>
  </w:num>
  <w:num w:numId="17">
    <w:abstractNumId w:val="27"/>
  </w:num>
  <w:num w:numId="18">
    <w:abstractNumId w:val="2"/>
  </w:num>
  <w:num w:numId="19">
    <w:abstractNumId w:val="31"/>
  </w:num>
  <w:num w:numId="20">
    <w:abstractNumId w:val="22"/>
  </w:num>
  <w:num w:numId="21">
    <w:abstractNumId w:val="10"/>
  </w:num>
  <w:num w:numId="22">
    <w:abstractNumId w:val="30"/>
  </w:num>
  <w:num w:numId="23">
    <w:abstractNumId w:val="1"/>
  </w:num>
  <w:num w:numId="24">
    <w:abstractNumId w:val="20"/>
  </w:num>
  <w:num w:numId="25">
    <w:abstractNumId w:val="6"/>
  </w:num>
  <w:num w:numId="26">
    <w:abstractNumId w:val="24"/>
  </w:num>
  <w:num w:numId="27">
    <w:abstractNumId w:val="18"/>
  </w:num>
  <w:num w:numId="28">
    <w:abstractNumId w:val="29"/>
  </w:num>
  <w:num w:numId="29">
    <w:abstractNumId w:val="25"/>
  </w:num>
  <w:num w:numId="30">
    <w:abstractNumId w:val="4"/>
  </w:num>
  <w:num w:numId="31">
    <w:abstractNumId w:val="15"/>
  </w:num>
  <w:num w:numId="32">
    <w:abstractNumId w:val="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stylePaneFormatFilter w:val="5025" w:allStyles="1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hyphenationZone w:val="141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NzcxNjAwNbQwtDRU0lEKTi0uzszPAykwqgUAowKz7iwAAAA="/>
  </w:docVars>
  <w:rsids>
    <w:rsidRoot w:val="00AF61C9"/>
    <w:rsid w:val="00001E1F"/>
    <w:rsid w:val="00002AE9"/>
    <w:rsid w:val="00004D44"/>
    <w:rsid w:val="0000656D"/>
    <w:rsid w:val="00007BB3"/>
    <w:rsid w:val="00011406"/>
    <w:rsid w:val="00012DE1"/>
    <w:rsid w:val="0001328F"/>
    <w:rsid w:val="00013661"/>
    <w:rsid w:val="00013C83"/>
    <w:rsid w:val="0001570F"/>
    <w:rsid w:val="00016A87"/>
    <w:rsid w:val="00016DB8"/>
    <w:rsid w:val="00020287"/>
    <w:rsid w:val="00022807"/>
    <w:rsid w:val="00022AE8"/>
    <w:rsid w:val="00023325"/>
    <w:rsid w:val="00023989"/>
    <w:rsid w:val="000248C9"/>
    <w:rsid w:val="000256CA"/>
    <w:rsid w:val="00025A8E"/>
    <w:rsid w:val="00025AAF"/>
    <w:rsid w:val="00026C1F"/>
    <w:rsid w:val="0002705A"/>
    <w:rsid w:val="000275C9"/>
    <w:rsid w:val="00027A71"/>
    <w:rsid w:val="00030F8C"/>
    <w:rsid w:val="00031BAF"/>
    <w:rsid w:val="00031ECE"/>
    <w:rsid w:val="00033078"/>
    <w:rsid w:val="00034A0E"/>
    <w:rsid w:val="00034C76"/>
    <w:rsid w:val="00035727"/>
    <w:rsid w:val="00036671"/>
    <w:rsid w:val="00036C11"/>
    <w:rsid w:val="000373AF"/>
    <w:rsid w:val="000373B2"/>
    <w:rsid w:val="000430C8"/>
    <w:rsid w:val="00043C1C"/>
    <w:rsid w:val="000443B0"/>
    <w:rsid w:val="000449A3"/>
    <w:rsid w:val="00045325"/>
    <w:rsid w:val="0004535C"/>
    <w:rsid w:val="0004755D"/>
    <w:rsid w:val="000520FC"/>
    <w:rsid w:val="00054989"/>
    <w:rsid w:val="00055A8A"/>
    <w:rsid w:val="000561F6"/>
    <w:rsid w:val="00056973"/>
    <w:rsid w:val="00056987"/>
    <w:rsid w:val="000576A9"/>
    <w:rsid w:val="00060242"/>
    <w:rsid w:val="00061B7D"/>
    <w:rsid w:val="00061BFA"/>
    <w:rsid w:val="00065033"/>
    <w:rsid w:val="00065B05"/>
    <w:rsid w:val="00065E07"/>
    <w:rsid w:val="0006629F"/>
    <w:rsid w:val="000663E3"/>
    <w:rsid w:val="00066A40"/>
    <w:rsid w:val="00067513"/>
    <w:rsid w:val="00070CFC"/>
    <w:rsid w:val="000721C3"/>
    <w:rsid w:val="00072D09"/>
    <w:rsid w:val="00073B67"/>
    <w:rsid w:val="000746CC"/>
    <w:rsid w:val="0007533E"/>
    <w:rsid w:val="000755EB"/>
    <w:rsid w:val="00075E85"/>
    <w:rsid w:val="0007675C"/>
    <w:rsid w:val="0007681D"/>
    <w:rsid w:val="00076D49"/>
    <w:rsid w:val="00077011"/>
    <w:rsid w:val="00077033"/>
    <w:rsid w:val="0008011C"/>
    <w:rsid w:val="00081680"/>
    <w:rsid w:val="000821B0"/>
    <w:rsid w:val="0008367E"/>
    <w:rsid w:val="00083731"/>
    <w:rsid w:val="00084881"/>
    <w:rsid w:val="00085E67"/>
    <w:rsid w:val="00086363"/>
    <w:rsid w:val="00086BF1"/>
    <w:rsid w:val="00087BD6"/>
    <w:rsid w:val="00091D92"/>
    <w:rsid w:val="00096337"/>
    <w:rsid w:val="0009766C"/>
    <w:rsid w:val="00097D10"/>
    <w:rsid w:val="000A0548"/>
    <w:rsid w:val="000A1635"/>
    <w:rsid w:val="000A1E28"/>
    <w:rsid w:val="000A2B5C"/>
    <w:rsid w:val="000A34A2"/>
    <w:rsid w:val="000A386C"/>
    <w:rsid w:val="000A3FC8"/>
    <w:rsid w:val="000A4A37"/>
    <w:rsid w:val="000A5BC2"/>
    <w:rsid w:val="000A5D27"/>
    <w:rsid w:val="000A61E1"/>
    <w:rsid w:val="000B0654"/>
    <w:rsid w:val="000B105A"/>
    <w:rsid w:val="000B1376"/>
    <w:rsid w:val="000B1BE2"/>
    <w:rsid w:val="000B2B85"/>
    <w:rsid w:val="000B38AC"/>
    <w:rsid w:val="000B3BD9"/>
    <w:rsid w:val="000B434C"/>
    <w:rsid w:val="000B45A1"/>
    <w:rsid w:val="000B4814"/>
    <w:rsid w:val="000B6295"/>
    <w:rsid w:val="000B70CE"/>
    <w:rsid w:val="000B7B3A"/>
    <w:rsid w:val="000C1560"/>
    <w:rsid w:val="000C327A"/>
    <w:rsid w:val="000C352C"/>
    <w:rsid w:val="000C40CE"/>
    <w:rsid w:val="000C572B"/>
    <w:rsid w:val="000C5AD6"/>
    <w:rsid w:val="000C6394"/>
    <w:rsid w:val="000C7094"/>
    <w:rsid w:val="000D0AEE"/>
    <w:rsid w:val="000D13B3"/>
    <w:rsid w:val="000D22C1"/>
    <w:rsid w:val="000D2ED5"/>
    <w:rsid w:val="000D322D"/>
    <w:rsid w:val="000D331F"/>
    <w:rsid w:val="000D5B1C"/>
    <w:rsid w:val="000D5EB2"/>
    <w:rsid w:val="000D79D3"/>
    <w:rsid w:val="000E112D"/>
    <w:rsid w:val="000E2EC8"/>
    <w:rsid w:val="000E562A"/>
    <w:rsid w:val="000E5C49"/>
    <w:rsid w:val="000E6E51"/>
    <w:rsid w:val="000E7E78"/>
    <w:rsid w:val="000F00B7"/>
    <w:rsid w:val="000F0331"/>
    <w:rsid w:val="000F18A3"/>
    <w:rsid w:val="000F18E1"/>
    <w:rsid w:val="000F2F2E"/>
    <w:rsid w:val="000F65AC"/>
    <w:rsid w:val="000F6710"/>
    <w:rsid w:val="000F7E28"/>
    <w:rsid w:val="00100CEC"/>
    <w:rsid w:val="00101D6A"/>
    <w:rsid w:val="00102241"/>
    <w:rsid w:val="00102839"/>
    <w:rsid w:val="00102EFF"/>
    <w:rsid w:val="001031B0"/>
    <w:rsid w:val="001033FC"/>
    <w:rsid w:val="00104EE5"/>
    <w:rsid w:val="00105420"/>
    <w:rsid w:val="00105FA8"/>
    <w:rsid w:val="00107929"/>
    <w:rsid w:val="001121F9"/>
    <w:rsid w:val="00114217"/>
    <w:rsid w:val="001147BB"/>
    <w:rsid w:val="00114D15"/>
    <w:rsid w:val="00114FEE"/>
    <w:rsid w:val="00115AF9"/>
    <w:rsid w:val="001169DC"/>
    <w:rsid w:val="00116C66"/>
    <w:rsid w:val="00116C76"/>
    <w:rsid w:val="00117DAB"/>
    <w:rsid w:val="00117DF0"/>
    <w:rsid w:val="001206E3"/>
    <w:rsid w:val="001217CC"/>
    <w:rsid w:val="00122D18"/>
    <w:rsid w:val="00123EFF"/>
    <w:rsid w:val="00124462"/>
    <w:rsid w:val="00124B5E"/>
    <w:rsid w:val="001259D5"/>
    <w:rsid w:val="00125CED"/>
    <w:rsid w:val="001262C0"/>
    <w:rsid w:val="001271B9"/>
    <w:rsid w:val="00127A59"/>
    <w:rsid w:val="00127A83"/>
    <w:rsid w:val="00130CB3"/>
    <w:rsid w:val="00130F07"/>
    <w:rsid w:val="0013379C"/>
    <w:rsid w:val="00133FCD"/>
    <w:rsid w:val="001342BE"/>
    <w:rsid w:val="001346AF"/>
    <w:rsid w:val="00136176"/>
    <w:rsid w:val="001363F8"/>
    <w:rsid w:val="001373C1"/>
    <w:rsid w:val="00137EC2"/>
    <w:rsid w:val="00140022"/>
    <w:rsid w:val="00140B15"/>
    <w:rsid w:val="0014106D"/>
    <w:rsid w:val="0014288A"/>
    <w:rsid w:val="00142DD3"/>
    <w:rsid w:val="001442AE"/>
    <w:rsid w:val="00145AE8"/>
    <w:rsid w:val="00145E53"/>
    <w:rsid w:val="00146C9D"/>
    <w:rsid w:val="00146D48"/>
    <w:rsid w:val="00146E07"/>
    <w:rsid w:val="00146E89"/>
    <w:rsid w:val="00146F30"/>
    <w:rsid w:val="001478C5"/>
    <w:rsid w:val="00151E89"/>
    <w:rsid w:val="00152F1F"/>
    <w:rsid w:val="001532B7"/>
    <w:rsid w:val="0015375B"/>
    <w:rsid w:val="00153C49"/>
    <w:rsid w:val="001543D8"/>
    <w:rsid w:val="0015451B"/>
    <w:rsid w:val="00155390"/>
    <w:rsid w:val="00156941"/>
    <w:rsid w:val="00157780"/>
    <w:rsid w:val="00160C24"/>
    <w:rsid w:val="00162425"/>
    <w:rsid w:val="00162A3A"/>
    <w:rsid w:val="00162CB1"/>
    <w:rsid w:val="001638BB"/>
    <w:rsid w:val="001643BC"/>
    <w:rsid w:val="00165F7F"/>
    <w:rsid w:val="0016664F"/>
    <w:rsid w:val="00166DC2"/>
    <w:rsid w:val="00167535"/>
    <w:rsid w:val="00167932"/>
    <w:rsid w:val="00167AEC"/>
    <w:rsid w:val="00167B52"/>
    <w:rsid w:val="00167DB4"/>
    <w:rsid w:val="00170255"/>
    <w:rsid w:val="001709E7"/>
    <w:rsid w:val="00172BAF"/>
    <w:rsid w:val="00173328"/>
    <w:rsid w:val="00173512"/>
    <w:rsid w:val="00173A07"/>
    <w:rsid w:val="00173EC9"/>
    <w:rsid w:val="00174EDF"/>
    <w:rsid w:val="00175BE3"/>
    <w:rsid w:val="0017734E"/>
    <w:rsid w:val="00177F58"/>
    <w:rsid w:val="001802C6"/>
    <w:rsid w:val="001805DF"/>
    <w:rsid w:val="00181507"/>
    <w:rsid w:val="00181557"/>
    <w:rsid w:val="00182382"/>
    <w:rsid w:val="0018391C"/>
    <w:rsid w:val="0018586A"/>
    <w:rsid w:val="0018751A"/>
    <w:rsid w:val="00190983"/>
    <w:rsid w:val="00190F0F"/>
    <w:rsid w:val="001920AC"/>
    <w:rsid w:val="00192490"/>
    <w:rsid w:val="0019287A"/>
    <w:rsid w:val="00193510"/>
    <w:rsid w:val="001942E6"/>
    <w:rsid w:val="0019463A"/>
    <w:rsid w:val="001951D2"/>
    <w:rsid w:val="00196641"/>
    <w:rsid w:val="001A0132"/>
    <w:rsid w:val="001A1528"/>
    <w:rsid w:val="001A4253"/>
    <w:rsid w:val="001A4288"/>
    <w:rsid w:val="001A5717"/>
    <w:rsid w:val="001A5A69"/>
    <w:rsid w:val="001A615D"/>
    <w:rsid w:val="001A68AB"/>
    <w:rsid w:val="001A6E38"/>
    <w:rsid w:val="001A7852"/>
    <w:rsid w:val="001B0FF3"/>
    <w:rsid w:val="001B1275"/>
    <w:rsid w:val="001B228D"/>
    <w:rsid w:val="001B2490"/>
    <w:rsid w:val="001B3FF8"/>
    <w:rsid w:val="001B44DF"/>
    <w:rsid w:val="001B4AE0"/>
    <w:rsid w:val="001B63E6"/>
    <w:rsid w:val="001C06F2"/>
    <w:rsid w:val="001C1AD3"/>
    <w:rsid w:val="001C1F9B"/>
    <w:rsid w:val="001C2135"/>
    <w:rsid w:val="001C42A1"/>
    <w:rsid w:val="001C519F"/>
    <w:rsid w:val="001C51A3"/>
    <w:rsid w:val="001C5533"/>
    <w:rsid w:val="001C7CD6"/>
    <w:rsid w:val="001D20E0"/>
    <w:rsid w:val="001D3615"/>
    <w:rsid w:val="001D40B9"/>
    <w:rsid w:val="001D415B"/>
    <w:rsid w:val="001D5E61"/>
    <w:rsid w:val="001E05EA"/>
    <w:rsid w:val="001E0623"/>
    <w:rsid w:val="001E1A8F"/>
    <w:rsid w:val="001E1EC2"/>
    <w:rsid w:val="001E2C0C"/>
    <w:rsid w:val="001E2E22"/>
    <w:rsid w:val="001E2E5B"/>
    <w:rsid w:val="001E380A"/>
    <w:rsid w:val="001E4EBC"/>
    <w:rsid w:val="001E5554"/>
    <w:rsid w:val="001E59A4"/>
    <w:rsid w:val="001E5DC9"/>
    <w:rsid w:val="001E6437"/>
    <w:rsid w:val="001E6B71"/>
    <w:rsid w:val="001E6EC9"/>
    <w:rsid w:val="001E783C"/>
    <w:rsid w:val="001F01AC"/>
    <w:rsid w:val="001F0335"/>
    <w:rsid w:val="001F12E3"/>
    <w:rsid w:val="001F1742"/>
    <w:rsid w:val="001F1CD3"/>
    <w:rsid w:val="001F1F00"/>
    <w:rsid w:val="001F2192"/>
    <w:rsid w:val="001F2BA0"/>
    <w:rsid w:val="001F5B6F"/>
    <w:rsid w:val="001F5C55"/>
    <w:rsid w:val="001F5C75"/>
    <w:rsid w:val="001F5EFB"/>
    <w:rsid w:val="001F5F2B"/>
    <w:rsid w:val="001F67E3"/>
    <w:rsid w:val="001F79DE"/>
    <w:rsid w:val="001F7B39"/>
    <w:rsid w:val="00202ACC"/>
    <w:rsid w:val="00202DB8"/>
    <w:rsid w:val="002030ED"/>
    <w:rsid w:val="00203349"/>
    <w:rsid w:val="0020343B"/>
    <w:rsid w:val="0020472D"/>
    <w:rsid w:val="00204DDD"/>
    <w:rsid w:val="002051EC"/>
    <w:rsid w:val="00205D53"/>
    <w:rsid w:val="0021003E"/>
    <w:rsid w:val="00210F69"/>
    <w:rsid w:val="00211B10"/>
    <w:rsid w:val="00213003"/>
    <w:rsid w:val="00216C8D"/>
    <w:rsid w:val="00217AA7"/>
    <w:rsid w:val="00220901"/>
    <w:rsid w:val="00220C14"/>
    <w:rsid w:val="00221031"/>
    <w:rsid w:val="00221982"/>
    <w:rsid w:val="00225166"/>
    <w:rsid w:val="00225AA1"/>
    <w:rsid w:val="002307FC"/>
    <w:rsid w:val="00231459"/>
    <w:rsid w:val="00231E34"/>
    <w:rsid w:val="00232028"/>
    <w:rsid w:val="002320DD"/>
    <w:rsid w:val="0023216F"/>
    <w:rsid w:val="00236627"/>
    <w:rsid w:val="00236873"/>
    <w:rsid w:val="00236CD3"/>
    <w:rsid w:val="00236D9A"/>
    <w:rsid w:val="00237533"/>
    <w:rsid w:val="00237538"/>
    <w:rsid w:val="002400DB"/>
    <w:rsid w:val="002407CB"/>
    <w:rsid w:val="00241641"/>
    <w:rsid w:val="00242386"/>
    <w:rsid w:val="0024346B"/>
    <w:rsid w:val="002455F6"/>
    <w:rsid w:val="00246846"/>
    <w:rsid w:val="0025102F"/>
    <w:rsid w:val="00251142"/>
    <w:rsid w:val="00251C7B"/>
    <w:rsid w:val="0025234A"/>
    <w:rsid w:val="00252C8F"/>
    <w:rsid w:val="0025318C"/>
    <w:rsid w:val="002555A5"/>
    <w:rsid w:val="0025574B"/>
    <w:rsid w:val="00256965"/>
    <w:rsid w:val="00257D6D"/>
    <w:rsid w:val="00257F3D"/>
    <w:rsid w:val="00260601"/>
    <w:rsid w:val="00261557"/>
    <w:rsid w:val="002642D9"/>
    <w:rsid w:val="00264EE1"/>
    <w:rsid w:val="0026779A"/>
    <w:rsid w:val="00270114"/>
    <w:rsid w:val="0027025B"/>
    <w:rsid w:val="0027072F"/>
    <w:rsid w:val="002707BF"/>
    <w:rsid w:val="00270EF0"/>
    <w:rsid w:val="00272361"/>
    <w:rsid w:val="00272E94"/>
    <w:rsid w:val="0027330E"/>
    <w:rsid w:val="00274236"/>
    <w:rsid w:val="00274272"/>
    <w:rsid w:val="0027509D"/>
    <w:rsid w:val="002755A3"/>
    <w:rsid w:val="002756CB"/>
    <w:rsid w:val="00277619"/>
    <w:rsid w:val="00277CC3"/>
    <w:rsid w:val="00280BAA"/>
    <w:rsid w:val="00280DC8"/>
    <w:rsid w:val="00282A6F"/>
    <w:rsid w:val="00284F68"/>
    <w:rsid w:val="00290CA6"/>
    <w:rsid w:val="002917E3"/>
    <w:rsid w:val="00292243"/>
    <w:rsid w:val="002923D2"/>
    <w:rsid w:val="00292910"/>
    <w:rsid w:val="00294982"/>
    <w:rsid w:val="00295E26"/>
    <w:rsid w:val="00296C2A"/>
    <w:rsid w:val="002A033C"/>
    <w:rsid w:val="002A0A19"/>
    <w:rsid w:val="002A3A2E"/>
    <w:rsid w:val="002A3E4D"/>
    <w:rsid w:val="002A4DC7"/>
    <w:rsid w:val="002A5592"/>
    <w:rsid w:val="002A571B"/>
    <w:rsid w:val="002A5DEE"/>
    <w:rsid w:val="002A6A69"/>
    <w:rsid w:val="002A6E4B"/>
    <w:rsid w:val="002A7258"/>
    <w:rsid w:val="002A7E46"/>
    <w:rsid w:val="002B06F7"/>
    <w:rsid w:val="002B120F"/>
    <w:rsid w:val="002B1AAD"/>
    <w:rsid w:val="002B1B11"/>
    <w:rsid w:val="002B1D2A"/>
    <w:rsid w:val="002B1D5D"/>
    <w:rsid w:val="002B268E"/>
    <w:rsid w:val="002B2B63"/>
    <w:rsid w:val="002B2BA0"/>
    <w:rsid w:val="002B36B5"/>
    <w:rsid w:val="002B3F3A"/>
    <w:rsid w:val="002B4210"/>
    <w:rsid w:val="002B429B"/>
    <w:rsid w:val="002B4955"/>
    <w:rsid w:val="002B4A09"/>
    <w:rsid w:val="002B6A20"/>
    <w:rsid w:val="002C11E9"/>
    <w:rsid w:val="002C1BB6"/>
    <w:rsid w:val="002C2B53"/>
    <w:rsid w:val="002C3828"/>
    <w:rsid w:val="002D222D"/>
    <w:rsid w:val="002D2EF5"/>
    <w:rsid w:val="002D32D6"/>
    <w:rsid w:val="002D60EA"/>
    <w:rsid w:val="002D65D0"/>
    <w:rsid w:val="002E063B"/>
    <w:rsid w:val="002E0E13"/>
    <w:rsid w:val="002E1089"/>
    <w:rsid w:val="002E1976"/>
    <w:rsid w:val="002E297D"/>
    <w:rsid w:val="002E385C"/>
    <w:rsid w:val="002E3A00"/>
    <w:rsid w:val="002E4C18"/>
    <w:rsid w:val="002E6D87"/>
    <w:rsid w:val="002E7122"/>
    <w:rsid w:val="002E79D3"/>
    <w:rsid w:val="002F0BA7"/>
    <w:rsid w:val="002F1A17"/>
    <w:rsid w:val="002F2031"/>
    <w:rsid w:val="002F29CE"/>
    <w:rsid w:val="002F3339"/>
    <w:rsid w:val="002F3647"/>
    <w:rsid w:val="002F3E9F"/>
    <w:rsid w:val="002F5595"/>
    <w:rsid w:val="002F5A97"/>
    <w:rsid w:val="002F694A"/>
    <w:rsid w:val="002F6E25"/>
    <w:rsid w:val="002F7C3E"/>
    <w:rsid w:val="00300899"/>
    <w:rsid w:val="00300D8D"/>
    <w:rsid w:val="003010A1"/>
    <w:rsid w:val="003019BA"/>
    <w:rsid w:val="0030313F"/>
    <w:rsid w:val="00303172"/>
    <w:rsid w:val="0030429F"/>
    <w:rsid w:val="00304B88"/>
    <w:rsid w:val="00304E96"/>
    <w:rsid w:val="003056F3"/>
    <w:rsid w:val="00305C6A"/>
    <w:rsid w:val="003067C9"/>
    <w:rsid w:val="0030762C"/>
    <w:rsid w:val="0030793A"/>
    <w:rsid w:val="00307D1F"/>
    <w:rsid w:val="00307FBC"/>
    <w:rsid w:val="003112B0"/>
    <w:rsid w:val="00311503"/>
    <w:rsid w:val="00311C7C"/>
    <w:rsid w:val="00311CFB"/>
    <w:rsid w:val="00311E8D"/>
    <w:rsid w:val="003127F1"/>
    <w:rsid w:val="003132AE"/>
    <w:rsid w:val="00314339"/>
    <w:rsid w:val="003149EA"/>
    <w:rsid w:val="00315510"/>
    <w:rsid w:val="00315E42"/>
    <w:rsid w:val="003161A4"/>
    <w:rsid w:val="00317539"/>
    <w:rsid w:val="00317C02"/>
    <w:rsid w:val="00317E43"/>
    <w:rsid w:val="003204A2"/>
    <w:rsid w:val="0032109F"/>
    <w:rsid w:val="0032198D"/>
    <w:rsid w:val="00322ECC"/>
    <w:rsid w:val="003231D0"/>
    <w:rsid w:val="00323D75"/>
    <w:rsid w:val="00324C0B"/>
    <w:rsid w:val="003254CE"/>
    <w:rsid w:val="0032602D"/>
    <w:rsid w:val="00327009"/>
    <w:rsid w:val="003278F2"/>
    <w:rsid w:val="00330B0B"/>
    <w:rsid w:val="00330E9C"/>
    <w:rsid w:val="00332CD1"/>
    <w:rsid w:val="0033338D"/>
    <w:rsid w:val="00333882"/>
    <w:rsid w:val="00333D73"/>
    <w:rsid w:val="003347E2"/>
    <w:rsid w:val="003366BA"/>
    <w:rsid w:val="00337A3A"/>
    <w:rsid w:val="00337CC2"/>
    <w:rsid w:val="003410A6"/>
    <w:rsid w:val="003413C4"/>
    <w:rsid w:val="00341AC1"/>
    <w:rsid w:val="00341B5F"/>
    <w:rsid w:val="00341FFF"/>
    <w:rsid w:val="00342118"/>
    <w:rsid w:val="00342C7D"/>
    <w:rsid w:val="00343B56"/>
    <w:rsid w:val="00345CE8"/>
    <w:rsid w:val="0034693F"/>
    <w:rsid w:val="00346DD4"/>
    <w:rsid w:val="003472F7"/>
    <w:rsid w:val="00347CA4"/>
    <w:rsid w:val="003500C1"/>
    <w:rsid w:val="00350620"/>
    <w:rsid w:val="00350F89"/>
    <w:rsid w:val="00351590"/>
    <w:rsid w:val="003528A7"/>
    <w:rsid w:val="00353BB4"/>
    <w:rsid w:val="00353D27"/>
    <w:rsid w:val="00356411"/>
    <w:rsid w:val="00357AC7"/>
    <w:rsid w:val="00362B16"/>
    <w:rsid w:val="00363BDA"/>
    <w:rsid w:val="00365848"/>
    <w:rsid w:val="003660A1"/>
    <w:rsid w:val="00366A67"/>
    <w:rsid w:val="00367B56"/>
    <w:rsid w:val="00370003"/>
    <w:rsid w:val="00372617"/>
    <w:rsid w:val="0037267C"/>
    <w:rsid w:val="00372E94"/>
    <w:rsid w:val="0037388E"/>
    <w:rsid w:val="0037644A"/>
    <w:rsid w:val="00377850"/>
    <w:rsid w:val="00380E3D"/>
    <w:rsid w:val="00381536"/>
    <w:rsid w:val="00381F8F"/>
    <w:rsid w:val="00383E37"/>
    <w:rsid w:val="00384694"/>
    <w:rsid w:val="00385ED1"/>
    <w:rsid w:val="00385F1E"/>
    <w:rsid w:val="003874EE"/>
    <w:rsid w:val="00387CD2"/>
    <w:rsid w:val="003902A6"/>
    <w:rsid w:val="00391E2C"/>
    <w:rsid w:val="00392561"/>
    <w:rsid w:val="00392EF0"/>
    <w:rsid w:val="0039393E"/>
    <w:rsid w:val="00394520"/>
    <w:rsid w:val="00394AE0"/>
    <w:rsid w:val="00396232"/>
    <w:rsid w:val="00397437"/>
    <w:rsid w:val="00397D0F"/>
    <w:rsid w:val="003A02D8"/>
    <w:rsid w:val="003A21A4"/>
    <w:rsid w:val="003A5EF5"/>
    <w:rsid w:val="003A6C64"/>
    <w:rsid w:val="003A7259"/>
    <w:rsid w:val="003A7FB9"/>
    <w:rsid w:val="003B0A75"/>
    <w:rsid w:val="003B0F0E"/>
    <w:rsid w:val="003B120D"/>
    <w:rsid w:val="003B1663"/>
    <w:rsid w:val="003B2174"/>
    <w:rsid w:val="003B2A33"/>
    <w:rsid w:val="003B3237"/>
    <w:rsid w:val="003B3F6D"/>
    <w:rsid w:val="003B5303"/>
    <w:rsid w:val="003B6385"/>
    <w:rsid w:val="003B6478"/>
    <w:rsid w:val="003B68E6"/>
    <w:rsid w:val="003B7017"/>
    <w:rsid w:val="003B7FB6"/>
    <w:rsid w:val="003C0FA5"/>
    <w:rsid w:val="003C2768"/>
    <w:rsid w:val="003C31C8"/>
    <w:rsid w:val="003C3A60"/>
    <w:rsid w:val="003C3B9D"/>
    <w:rsid w:val="003C3BB9"/>
    <w:rsid w:val="003C6DE1"/>
    <w:rsid w:val="003D0CC5"/>
    <w:rsid w:val="003D1F31"/>
    <w:rsid w:val="003D350D"/>
    <w:rsid w:val="003D3815"/>
    <w:rsid w:val="003D3AFE"/>
    <w:rsid w:val="003D44ED"/>
    <w:rsid w:val="003D4E80"/>
    <w:rsid w:val="003D5314"/>
    <w:rsid w:val="003D5CA7"/>
    <w:rsid w:val="003D5E43"/>
    <w:rsid w:val="003E096D"/>
    <w:rsid w:val="003E1865"/>
    <w:rsid w:val="003E22FD"/>
    <w:rsid w:val="003E2500"/>
    <w:rsid w:val="003E4610"/>
    <w:rsid w:val="003E4E15"/>
    <w:rsid w:val="003E5D84"/>
    <w:rsid w:val="003E5E20"/>
    <w:rsid w:val="003E7F2B"/>
    <w:rsid w:val="003F084D"/>
    <w:rsid w:val="003F1167"/>
    <w:rsid w:val="003F1322"/>
    <w:rsid w:val="003F1961"/>
    <w:rsid w:val="003F26AE"/>
    <w:rsid w:val="003F2A99"/>
    <w:rsid w:val="003F3579"/>
    <w:rsid w:val="003F3DF3"/>
    <w:rsid w:val="003F4C67"/>
    <w:rsid w:val="003F4EB4"/>
    <w:rsid w:val="003F61A9"/>
    <w:rsid w:val="003F6D67"/>
    <w:rsid w:val="003F6FC6"/>
    <w:rsid w:val="003F754F"/>
    <w:rsid w:val="003F77CD"/>
    <w:rsid w:val="003F7C4F"/>
    <w:rsid w:val="00400C30"/>
    <w:rsid w:val="0040279A"/>
    <w:rsid w:val="0040537D"/>
    <w:rsid w:val="00405A34"/>
    <w:rsid w:val="0040620C"/>
    <w:rsid w:val="00406649"/>
    <w:rsid w:val="00407FD2"/>
    <w:rsid w:val="00410CAA"/>
    <w:rsid w:val="0041285C"/>
    <w:rsid w:val="00412ED7"/>
    <w:rsid w:val="00413261"/>
    <w:rsid w:val="00413345"/>
    <w:rsid w:val="00413FFC"/>
    <w:rsid w:val="00414AE2"/>
    <w:rsid w:val="00414FDE"/>
    <w:rsid w:val="00415239"/>
    <w:rsid w:val="004170F0"/>
    <w:rsid w:val="004179E4"/>
    <w:rsid w:val="00420407"/>
    <w:rsid w:val="004206F6"/>
    <w:rsid w:val="00420F82"/>
    <w:rsid w:val="00421A6F"/>
    <w:rsid w:val="00422637"/>
    <w:rsid w:val="00424130"/>
    <w:rsid w:val="00425D5A"/>
    <w:rsid w:val="00427E13"/>
    <w:rsid w:val="00431228"/>
    <w:rsid w:val="00431D05"/>
    <w:rsid w:val="0043224D"/>
    <w:rsid w:val="0043404C"/>
    <w:rsid w:val="004351B8"/>
    <w:rsid w:val="004359F8"/>
    <w:rsid w:val="00435B64"/>
    <w:rsid w:val="004360D3"/>
    <w:rsid w:val="00436FD0"/>
    <w:rsid w:val="00437DF8"/>
    <w:rsid w:val="004403D7"/>
    <w:rsid w:val="0044121C"/>
    <w:rsid w:val="00442BCE"/>
    <w:rsid w:val="004430DA"/>
    <w:rsid w:val="00444A60"/>
    <w:rsid w:val="00444D70"/>
    <w:rsid w:val="004454E2"/>
    <w:rsid w:val="004461B9"/>
    <w:rsid w:val="00446D7E"/>
    <w:rsid w:val="0045041B"/>
    <w:rsid w:val="00452741"/>
    <w:rsid w:val="00452AF5"/>
    <w:rsid w:val="0045386A"/>
    <w:rsid w:val="00457290"/>
    <w:rsid w:val="00460C74"/>
    <w:rsid w:val="0046110F"/>
    <w:rsid w:val="004614D1"/>
    <w:rsid w:val="00462834"/>
    <w:rsid w:val="004642DC"/>
    <w:rsid w:val="00464C8E"/>
    <w:rsid w:val="0046527E"/>
    <w:rsid w:val="0046549F"/>
    <w:rsid w:val="00465B99"/>
    <w:rsid w:val="004668F3"/>
    <w:rsid w:val="00470858"/>
    <w:rsid w:val="00471DF0"/>
    <w:rsid w:val="00472101"/>
    <w:rsid w:val="00472D97"/>
    <w:rsid w:val="00473071"/>
    <w:rsid w:val="0047337D"/>
    <w:rsid w:val="004733D0"/>
    <w:rsid w:val="00473A0B"/>
    <w:rsid w:val="004745C1"/>
    <w:rsid w:val="0047532D"/>
    <w:rsid w:val="0048006B"/>
    <w:rsid w:val="0048033F"/>
    <w:rsid w:val="004822D0"/>
    <w:rsid w:val="00484813"/>
    <w:rsid w:val="00485266"/>
    <w:rsid w:val="00485D2E"/>
    <w:rsid w:val="00486967"/>
    <w:rsid w:val="00490196"/>
    <w:rsid w:val="00490B7C"/>
    <w:rsid w:val="00491868"/>
    <w:rsid w:val="00492527"/>
    <w:rsid w:val="00493C2B"/>
    <w:rsid w:val="0049431D"/>
    <w:rsid w:val="00495D5D"/>
    <w:rsid w:val="00495F1F"/>
    <w:rsid w:val="00496C22"/>
    <w:rsid w:val="00496D5A"/>
    <w:rsid w:val="00497D91"/>
    <w:rsid w:val="004A1EA6"/>
    <w:rsid w:val="004A3526"/>
    <w:rsid w:val="004A5022"/>
    <w:rsid w:val="004A50C7"/>
    <w:rsid w:val="004A583B"/>
    <w:rsid w:val="004B03C6"/>
    <w:rsid w:val="004B1920"/>
    <w:rsid w:val="004B1F0E"/>
    <w:rsid w:val="004B20CE"/>
    <w:rsid w:val="004B3486"/>
    <w:rsid w:val="004B4EE0"/>
    <w:rsid w:val="004B504A"/>
    <w:rsid w:val="004B51D1"/>
    <w:rsid w:val="004B51F4"/>
    <w:rsid w:val="004B6DA8"/>
    <w:rsid w:val="004B7540"/>
    <w:rsid w:val="004C0600"/>
    <w:rsid w:val="004C3BD7"/>
    <w:rsid w:val="004C412A"/>
    <w:rsid w:val="004C4525"/>
    <w:rsid w:val="004C4E82"/>
    <w:rsid w:val="004C51F8"/>
    <w:rsid w:val="004C5DE9"/>
    <w:rsid w:val="004C5FCB"/>
    <w:rsid w:val="004D0715"/>
    <w:rsid w:val="004D0A8D"/>
    <w:rsid w:val="004D1E72"/>
    <w:rsid w:val="004D41E3"/>
    <w:rsid w:val="004D4B32"/>
    <w:rsid w:val="004D529F"/>
    <w:rsid w:val="004D72BC"/>
    <w:rsid w:val="004D78B7"/>
    <w:rsid w:val="004E06CD"/>
    <w:rsid w:val="004E16AC"/>
    <w:rsid w:val="004E2B68"/>
    <w:rsid w:val="004E4081"/>
    <w:rsid w:val="004E53EF"/>
    <w:rsid w:val="004E671C"/>
    <w:rsid w:val="004E7D44"/>
    <w:rsid w:val="004F02A3"/>
    <w:rsid w:val="004F09E5"/>
    <w:rsid w:val="004F5107"/>
    <w:rsid w:val="004F748F"/>
    <w:rsid w:val="004F77DD"/>
    <w:rsid w:val="00501AFC"/>
    <w:rsid w:val="0050235B"/>
    <w:rsid w:val="00503547"/>
    <w:rsid w:val="005039E7"/>
    <w:rsid w:val="005039EB"/>
    <w:rsid w:val="005056A3"/>
    <w:rsid w:val="00505AC0"/>
    <w:rsid w:val="00506816"/>
    <w:rsid w:val="00506EE2"/>
    <w:rsid w:val="00507116"/>
    <w:rsid w:val="0050797B"/>
    <w:rsid w:val="00510660"/>
    <w:rsid w:val="00512043"/>
    <w:rsid w:val="005126CD"/>
    <w:rsid w:val="005129DD"/>
    <w:rsid w:val="00512B9A"/>
    <w:rsid w:val="00512F0F"/>
    <w:rsid w:val="00513292"/>
    <w:rsid w:val="00513885"/>
    <w:rsid w:val="00514474"/>
    <w:rsid w:val="00515DD0"/>
    <w:rsid w:val="00517BD4"/>
    <w:rsid w:val="00520D90"/>
    <w:rsid w:val="00524066"/>
    <w:rsid w:val="0052426E"/>
    <w:rsid w:val="00524C2A"/>
    <w:rsid w:val="00525178"/>
    <w:rsid w:val="005279EF"/>
    <w:rsid w:val="00530650"/>
    <w:rsid w:val="00530C7F"/>
    <w:rsid w:val="005325B6"/>
    <w:rsid w:val="0053324D"/>
    <w:rsid w:val="005336FD"/>
    <w:rsid w:val="00534123"/>
    <w:rsid w:val="00534D0D"/>
    <w:rsid w:val="00536233"/>
    <w:rsid w:val="00536D3E"/>
    <w:rsid w:val="00536E2A"/>
    <w:rsid w:val="00537316"/>
    <w:rsid w:val="0053785D"/>
    <w:rsid w:val="0054072C"/>
    <w:rsid w:val="00541AC5"/>
    <w:rsid w:val="00543366"/>
    <w:rsid w:val="00543C1A"/>
    <w:rsid w:val="0054433C"/>
    <w:rsid w:val="00545142"/>
    <w:rsid w:val="0054582F"/>
    <w:rsid w:val="0054587B"/>
    <w:rsid w:val="00547A9B"/>
    <w:rsid w:val="00551D43"/>
    <w:rsid w:val="00553B1F"/>
    <w:rsid w:val="00553B36"/>
    <w:rsid w:val="00553E13"/>
    <w:rsid w:val="0055460C"/>
    <w:rsid w:val="00554E2B"/>
    <w:rsid w:val="00555BA6"/>
    <w:rsid w:val="00556ABB"/>
    <w:rsid w:val="00560933"/>
    <w:rsid w:val="00561696"/>
    <w:rsid w:val="00562F71"/>
    <w:rsid w:val="00562FC8"/>
    <w:rsid w:val="00563375"/>
    <w:rsid w:val="0056541A"/>
    <w:rsid w:val="005661F4"/>
    <w:rsid w:val="00567266"/>
    <w:rsid w:val="0057093A"/>
    <w:rsid w:val="00570A95"/>
    <w:rsid w:val="00571E04"/>
    <w:rsid w:val="00571F16"/>
    <w:rsid w:val="00572106"/>
    <w:rsid w:val="005724AF"/>
    <w:rsid w:val="005737AC"/>
    <w:rsid w:val="00574FE3"/>
    <w:rsid w:val="00575C95"/>
    <w:rsid w:val="00575C9F"/>
    <w:rsid w:val="00576E2A"/>
    <w:rsid w:val="005819E1"/>
    <w:rsid w:val="00581D70"/>
    <w:rsid w:val="005838CB"/>
    <w:rsid w:val="0058426C"/>
    <w:rsid w:val="00585486"/>
    <w:rsid w:val="00587498"/>
    <w:rsid w:val="005879FF"/>
    <w:rsid w:val="00590156"/>
    <w:rsid w:val="0059050D"/>
    <w:rsid w:val="00590D6D"/>
    <w:rsid w:val="00591275"/>
    <w:rsid w:val="0059142A"/>
    <w:rsid w:val="00592ED6"/>
    <w:rsid w:val="005931E8"/>
    <w:rsid w:val="00593943"/>
    <w:rsid w:val="0059429E"/>
    <w:rsid w:val="005942DB"/>
    <w:rsid w:val="00595FA0"/>
    <w:rsid w:val="0059668B"/>
    <w:rsid w:val="00596974"/>
    <w:rsid w:val="00596EC1"/>
    <w:rsid w:val="0059793B"/>
    <w:rsid w:val="005A0EA8"/>
    <w:rsid w:val="005A3EE5"/>
    <w:rsid w:val="005A47AB"/>
    <w:rsid w:val="005A6BAE"/>
    <w:rsid w:val="005B0470"/>
    <w:rsid w:val="005B0609"/>
    <w:rsid w:val="005B0E9B"/>
    <w:rsid w:val="005B14C1"/>
    <w:rsid w:val="005B1DD9"/>
    <w:rsid w:val="005B4103"/>
    <w:rsid w:val="005B466B"/>
    <w:rsid w:val="005B5C7B"/>
    <w:rsid w:val="005B5CA4"/>
    <w:rsid w:val="005B6B53"/>
    <w:rsid w:val="005C0961"/>
    <w:rsid w:val="005C3D90"/>
    <w:rsid w:val="005C404B"/>
    <w:rsid w:val="005C4ADA"/>
    <w:rsid w:val="005C4FA9"/>
    <w:rsid w:val="005C6C90"/>
    <w:rsid w:val="005C75AE"/>
    <w:rsid w:val="005D2449"/>
    <w:rsid w:val="005D4BA8"/>
    <w:rsid w:val="005D6C88"/>
    <w:rsid w:val="005D78E0"/>
    <w:rsid w:val="005E26C6"/>
    <w:rsid w:val="005E2B1D"/>
    <w:rsid w:val="005E3A08"/>
    <w:rsid w:val="005E3A7F"/>
    <w:rsid w:val="005E413E"/>
    <w:rsid w:val="005E5771"/>
    <w:rsid w:val="005E77DD"/>
    <w:rsid w:val="005E78D1"/>
    <w:rsid w:val="005F14A2"/>
    <w:rsid w:val="005F3927"/>
    <w:rsid w:val="005F3A85"/>
    <w:rsid w:val="005F4D19"/>
    <w:rsid w:val="005F5A09"/>
    <w:rsid w:val="005F5A19"/>
    <w:rsid w:val="005F5EC4"/>
    <w:rsid w:val="005F6F18"/>
    <w:rsid w:val="005F78E0"/>
    <w:rsid w:val="005F7B12"/>
    <w:rsid w:val="006025E5"/>
    <w:rsid w:val="00603AAB"/>
    <w:rsid w:val="00603E63"/>
    <w:rsid w:val="00605348"/>
    <w:rsid w:val="0060566A"/>
    <w:rsid w:val="0060660B"/>
    <w:rsid w:val="00607A3D"/>
    <w:rsid w:val="00611316"/>
    <w:rsid w:val="006114D4"/>
    <w:rsid w:val="006127D0"/>
    <w:rsid w:val="00612A7B"/>
    <w:rsid w:val="00612A9C"/>
    <w:rsid w:val="00612E94"/>
    <w:rsid w:val="00613214"/>
    <w:rsid w:val="006140DE"/>
    <w:rsid w:val="006144D7"/>
    <w:rsid w:val="00616B4E"/>
    <w:rsid w:val="00621B31"/>
    <w:rsid w:val="006225F5"/>
    <w:rsid w:val="00624BFA"/>
    <w:rsid w:val="00624D64"/>
    <w:rsid w:val="00625C4C"/>
    <w:rsid w:val="006260A5"/>
    <w:rsid w:val="00626B4E"/>
    <w:rsid w:val="006271A6"/>
    <w:rsid w:val="00632990"/>
    <w:rsid w:val="0063403B"/>
    <w:rsid w:val="00634466"/>
    <w:rsid w:val="00634EBC"/>
    <w:rsid w:val="00635C8A"/>
    <w:rsid w:val="00635E6F"/>
    <w:rsid w:val="006374FF"/>
    <w:rsid w:val="00637551"/>
    <w:rsid w:val="006406C3"/>
    <w:rsid w:val="00640D20"/>
    <w:rsid w:val="00641EAE"/>
    <w:rsid w:val="006426B3"/>
    <w:rsid w:val="00642718"/>
    <w:rsid w:val="006439AF"/>
    <w:rsid w:val="006443BA"/>
    <w:rsid w:val="00645B80"/>
    <w:rsid w:val="006467F0"/>
    <w:rsid w:val="00647012"/>
    <w:rsid w:val="006475D6"/>
    <w:rsid w:val="006477ED"/>
    <w:rsid w:val="00647838"/>
    <w:rsid w:val="006508C1"/>
    <w:rsid w:val="00652632"/>
    <w:rsid w:val="0065482B"/>
    <w:rsid w:val="00654C99"/>
    <w:rsid w:val="00655071"/>
    <w:rsid w:val="00655CDD"/>
    <w:rsid w:val="00657352"/>
    <w:rsid w:val="006603BF"/>
    <w:rsid w:val="0066073B"/>
    <w:rsid w:val="006609FD"/>
    <w:rsid w:val="00660B0D"/>
    <w:rsid w:val="00662C32"/>
    <w:rsid w:val="006637B3"/>
    <w:rsid w:val="00667C7A"/>
    <w:rsid w:val="0067005B"/>
    <w:rsid w:val="0067039D"/>
    <w:rsid w:val="006719EE"/>
    <w:rsid w:val="00671F73"/>
    <w:rsid w:val="00673A46"/>
    <w:rsid w:val="00674215"/>
    <w:rsid w:val="00674E11"/>
    <w:rsid w:val="0067500C"/>
    <w:rsid w:val="00675396"/>
    <w:rsid w:val="00675674"/>
    <w:rsid w:val="00675A80"/>
    <w:rsid w:val="00675F3E"/>
    <w:rsid w:val="00675FBE"/>
    <w:rsid w:val="00675FD4"/>
    <w:rsid w:val="0067641E"/>
    <w:rsid w:val="00677112"/>
    <w:rsid w:val="0068102C"/>
    <w:rsid w:val="00682CD9"/>
    <w:rsid w:val="00682D90"/>
    <w:rsid w:val="006841E5"/>
    <w:rsid w:val="006842EA"/>
    <w:rsid w:val="0068609F"/>
    <w:rsid w:val="00686477"/>
    <w:rsid w:val="00686E5D"/>
    <w:rsid w:val="00687325"/>
    <w:rsid w:val="006900B9"/>
    <w:rsid w:val="006904AC"/>
    <w:rsid w:val="0069499B"/>
    <w:rsid w:val="00696484"/>
    <w:rsid w:val="00697A8B"/>
    <w:rsid w:val="006A1833"/>
    <w:rsid w:val="006A1A34"/>
    <w:rsid w:val="006A4844"/>
    <w:rsid w:val="006A5360"/>
    <w:rsid w:val="006A6776"/>
    <w:rsid w:val="006A73BE"/>
    <w:rsid w:val="006A7C51"/>
    <w:rsid w:val="006B00C3"/>
    <w:rsid w:val="006B06CF"/>
    <w:rsid w:val="006B1A21"/>
    <w:rsid w:val="006B1BB3"/>
    <w:rsid w:val="006B2046"/>
    <w:rsid w:val="006B2594"/>
    <w:rsid w:val="006B3359"/>
    <w:rsid w:val="006B37FD"/>
    <w:rsid w:val="006B5D7D"/>
    <w:rsid w:val="006B5D93"/>
    <w:rsid w:val="006B6388"/>
    <w:rsid w:val="006B7128"/>
    <w:rsid w:val="006B7957"/>
    <w:rsid w:val="006B7B9A"/>
    <w:rsid w:val="006B7D9A"/>
    <w:rsid w:val="006C1467"/>
    <w:rsid w:val="006C1B15"/>
    <w:rsid w:val="006C2E77"/>
    <w:rsid w:val="006C3138"/>
    <w:rsid w:val="006C3A79"/>
    <w:rsid w:val="006C5C0E"/>
    <w:rsid w:val="006C6155"/>
    <w:rsid w:val="006C6836"/>
    <w:rsid w:val="006D1AAE"/>
    <w:rsid w:val="006D21AA"/>
    <w:rsid w:val="006D310C"/>
    <w:rsid w:val="006D4F2E"/>
    <w:rsid w:val="006D59FE"/>
    <w:rsid w:val="006D74F6"/>
    <w:rsid w:val="006D75C6"/>
    <w:rsid w:val="006D7839"/>
    <w:rsid w:val="006E0484"/>
    <w:rsid w:val="006E0F77"/>
    <w:rsid w:val="006E16D4"/>
    <w:rsid w:val="006E1D6A"/>
    <w:rsid w:val="006E3FFB"/>
    <w:rsid w:val="006E4079"/>
    <w:rsid w:val="006E4DBB"/>
    <w:rsid w:val="006E511A"/>
    <w:rsid w:val="006E7861"/>
    <w:rsid w:val="006F1DE3"/>
    <w:rsid w:val="006F2C6F"/>
    <w:rsid w:val="006F3A4C"/>
    <w:rsid w:val="006F6D8F"/>
    <w:rsid w:val="006F6F5F"/>
    <w:rsid w:val="006F7C44"/>
    <w:rsid w:val="00700D02"/>
    <w:rsid w:val="00700E0D"/>
    <w:rsid w:val="00701A5B"/>
    <w:rsid w:val="007049E3"/>
    <w:rsid w:val="007072CC"/>
    <w:rsid w:val="0070735C"/>
    <w:rsid w:val="007107A3"/>
    <w:rsid w:val="00711ABD"/>
    <w:rsid w:val="00711DBB"/>
    <w:rsid w:val="00711EA2"/>
    <w:rsid w:val="0071215B"/>
    <w:rsid w:val="007122D2"/>
    <w:rsid w:val="0071794A"/>
    <w:rsid w:val="00721123"/>
    <w:rsid w:val="007224A8"/>
    <w:rsid w:val="00723C46"/>
    <w:rsid w:val="007242F8"/>
    <w:rsid w:val="0072582F"/>
    <w:rsid w:val="0072586A"/>
    <w:rsid w:val="00725ADD"/>
    <w:rsid w:val="00730557"/>
    <w:rsid w:val="0073096E"/>
    <w:rsid w:val="00732647"/>
    <w:rsid w:val="00732A65"/>
    <w:rsid w:val="00734480"/>
    <w:rsid w:val="0073480D"/>
    <w:rsid w:val="00735603"/>
    <w:rsid w:val="00735CD0"/>
    <w:rsid w:val="00736133"/>
    <w:rsid w:val="00737B08"/>
    <w:rsid w:val="00741066"/>
    <w:rsid w:val="007411CA"/>
    <w:rsid w:val="00742696"/>
    <w:rsid w:val="0074297B"/>
    <w:rsid w:val="00743BA0"/>
    <w:rsid w:val="007442CD"/>
    <w:rsid w:val="007464B7"/>
    <w:rsid w:val="00746CFE"/>
    <w:rsid w:val="00747F13"/>
    <w:rsid w:val="007506AF"/>
    <w:rsid w:val="007512F8"/>
    <w:rsid w:val="0075181A"/>
    <w:rsid w:val="00751D22"/>
    <w:rsid w:val="00752116"/>
    <w:rsid w:val="007526C8"/>
    <w:rsid w:val="00752A2D"/>
    <w:rsid w:val="007533C7"/>
    <w:rsid w:val="007534D8"/>
    <w:rsid w:val="00753745"/>
    <w:rsid w:val="007543AE"/>
    <w:rsid w:val="0075586A"/>
    <w:rsid w:val="00756026"/>
    <w:rsid w:val="007560E7"/>
    <w:rsid w:val="00756DDD"/>
    <w:rsid w:val="0075700E"/>
    <w:rsid w:val="007602CA"/>
    <w:rsid w:val="007610F4"/>
    <w:rsid w:val="00763D89"/>
    <w:rsid w:val="00764493"/>
    <w:rsid w:val="007644D5"/>
    <w:rsid w:val="00764E43"/>
    <w:rsid w:val="007652E7"/>
    <w:rsid w:val="007657D5"/>
    <w:rsid w:val="00766543"/>
    <w:rsid w:val="00766758"/>
    <w:rsid w:val="00766D02"/>
    <w:rsid w:val="00767433"/>
    <w:rsid w:val="007700F0"/>
    <w:rsid w:val="007725EB"/>
    <w:rsid w:val="007729B4"/>
    <w:rsid w:val="00772FB9"/>
    <w:rsid w:val="00774618"/>
    <w:rsid w:val="00775535"/>
    <w:rsid w:val="0077582F"/>
    <w:rsid w:val="007771F9"/>
    <w:rsid w:val="00780201"/>
    <w:rsid w:val="00780F9B"/>
    <w:rsid w:val="007812A6"/>
    <w:rsid w:val="00781E0C"/>
    <w:rsid w:val="007822AD"/>
    <w:rsid w:val="007837C4"/>
    <w:rsid w:val="00786532"/>
    <w:rsid w:val="00787119"/>
    <w:rsid w:val="00787A96"/>
    <w:rsid w:val="00790070"/>
    <w:rsid w:val="00790E09"/>
    <w:rsid w:val="00791E33"/>
    <w:rsid w:val="00792A2A"/>
    <w:rsid w:val="007934D9"/>
    <w:rsid w:val="007961D3"/>
    <w:rsid w:val="00796433"/>
    <w:rsid w:val="00796A3F"/>
    <w:rsid w:val="00796C8C"/>
    <w:rsid w:val="007A0C60"/>
    <w:rsid w:val="007A1EF2"/>
    <w:rsid w:val="007A4150"/>
    <w:rsid w:val="007A4277"/>
    <w:rsid w:val="007A5E54"/>
    <w:rsid w:val="007A62A0"/>
    <w:rsid w:val="007A668C"/>
    <w:rsid w:val="007A74A3"/>
    <w:rsid w:val="007B040E"/>
    <w:rsid w:val="007B0D6B"/>
    <w:rsid w:val="007B10E4"/>
    <w:rsid w:val="007B3775"/>
    <w:rsid w:val="007B4AD5"/>
    <w:rsid w:val="007B54DE"/>
    <w:rsid w:val="007B5FC5"/>
    <w:rsid w:val="007B6F3C"/>
    <w:rsid w:val="007B78DB"/>
    <w:rsid w:val="007B7A6C"/>
    <w:rsid w:val="007C015E"/>
    <w:rsid w:val="007C1D60"/>
    <w:rsid w:val="007C26F2"/>
    <w:rsid w:val="007C3297"/>
    <w:rsid w:val="007C3763"/>
    <w:rsid w:val="007C440F"/>
    <w:rsid w:val="007D04EC"/>
    <w:rsid w:val="007D1EF3"/>
    <w:rsid w:val="007D370F"/>
    <w:rsid w:val="007D49C1"/>
    <w:rsid w:val="007D4CE9"/>
    <w:rsid w:val="007D6B30"/>
    <w:rsid w:val="007E09B6"/>
    <w:rsid w:val="007E1016"/>
    <w:rsid w:val="007E1606"/>
    <w:rsid w:val="007E2133"/>
    <w:rsid w:val="007E28DD"/>
    <w:rsid w:val="007E3737"/>
    <w:rsid w:val="007E41D7"/>
    <w:rsid w:val="007E59C8"/>
    <w:rsid w:val="007E6030"/>
    <w:rsid w:val="007E706A"/>
    <w:rsid w:val="007E762A"/>
    <w:rsid w:val="007E7B1E"/>
    <w:rsid w:val="007F08FA"/>
    <w:rsid w:val="007F0BD6"/>
    <w:rsid w:val="007F1124"/>
    <w:rsid w:val="007F125F"/>
    <w:rsid w:val="007F1732"/>
    <w:rsid w:val="007F19DE"/>
    <w:rsid w:val="007F24A8"/>
    <w:rsid w:val="007F3CBE"/>
    <w:rsid w:val="007F5B45"/>
    <w:rsid w:val="007F642B"/>
    <w:rsid w:val="007F7019"/>
    <w:rsid w:val="008000D4"/>
    <w:rsid w:val="00800FAD"/>
    <w:rsid w:val="008018E3"/>
    <w:rsid w:val="0080243C"/>
    <w:rsid w:val="00804149"/>
    <w:rsid w:val="0080466F"/>
    <w:rsid w:val="00805011"/>
    <w:rsid w:val="008070B3"/>
    <w:rsid w:val="00807905"/>
    <w:rsid w:val="0080793D"/>
    <w:rsid w:val="0081086B"/>
    <w:rsid w:val="008129AC"/>
    <w:rsid w:val="00813454"/>
    <w:rsid w:val="0081482B"/>
    <w:rsid w:val="00814C55"/>
    <w:rsid w:val="00814CBB"/>
    <w:rsid w:val="00815F78"/>
    <w:rsid w:val="00816C59"/>
    <w:rsid w:val="00817465"/>
    <w:rsid w:val="00821603"/>
    <w:rsid w:val="00821E5F"/>
    <w:rsid w:val="00822141"/>
    <w:rsid w:val="00823F26"/>
    <w:rsid w:val="00823FDA"/>
    <w:rsid w:val="00825279"/>
    <w:rsid w:val="00825D6B"/>
    <w:rsid w:val="0082617B"/>
    <w:rsid w:val="00827B1B"/>
    <w:rsid w:val="00827DDA"/>
    <w:rsid w:val="00830857"/>
    <w:rsid w:val="00830BCD"/>
    <w:rsid w:val="008310DF"/>
    <w:rsid w:val="00831F15"/>
    <w:rsid w:val="00832D02"/>
    <w:rsid w:val="00834DCB"/>
    <w:rsid w:val="00835709"/>
    <w:rsid w:val="00836AF8"/>
    <w:rsid w:val="00840C2E"/>
    <w:rsid w:val="00840E50"/>
    <w:rsid w:val="00841D7E"/>
    <w:rsid w:val="0084245D"/>
    <w:rsid w:val="00842A2B"/>
    <w:rsid w:val="00843314"/>
    <w:rsid w:val="0084367F"/>
    <w:rsid w:val="00843794"/>
    <w:rsid w:val="00845847"/>
    <w:rsid w:val="00850757"/>
    <w:rsid w:val="008524A2"/>
    <w:rsid w:val="0085534A"/>
    <w:rsid w:val="00855687"/>
    <w:rsid w:val="00855CB5"/>
    <w:rsid w:val="008577E8"/>
    <w:rsid w:val="0086020C"/>
    <w:rsid w:val="0086069B"/>
    <w:rsid w:val="008606E0"/>
    <w:rsid w:val="00860D3A"/>
    <w:rsid w:val="00862A13"/>
    <w:rsid w:val="00862C33"/>
    <w:rsid w:val="00862CB3"/>
    <w:rsid w:val="008648A1"/>
    <w:rsid w:val="00865D38"/>
    <w:rsid w:val="00866469"/>
    <w:rsid w:val="0086665D"/>
    <w:rsid w:val="0086709D"/>
    <w:rsid w:val="008671CB"/>
    <w:rsid w:val="008676FB"/>
    <w:rsid w:val="00870554"/>
    <w:rsid w:val="008708F0"/>
    <w:rsid w:val="008751FA"/>
    <w:rsid w:val="00875335"/>
    <w:rsid w:val="008757DD"/>
    <w:rsid w:val="00875802"/>
    <w:rsid w:val="00875E18"/>
    <w:rsid w:val="00876AF1"/>
    <w:rsid w:val="00880DDF"/>
    <w:rsid w:val="008815C7"/>
    <w:rsid w:val="008831CD"/>
    <w:rsid w:val="00885230"/>
    <w:rsid w:val="008859AE"/>
    <w:rsid w:val="008875A2"/>
    <w:rsid w:val="00887728"/>
    <w:rsid w:val="0088791C"/>
    <w:rsid w:val="00887FE7"/>
    <w:rsid w:val="0089023D"/>
    <w:rsid w:val="00891BD0"/>
    <w:rsid w:val="00892979"/>
    <w:rsid w:val="00892C7F"/>
    <w:rsid w:val="00892EAF"/>
    <w:rsid w:val="008935F3"/>
    <w:rsid w:val="0089431B"/>
    <w:rsid w:val="0089555F"/>
    <w:rsid w:val="008959CF"/>
    <w:rsid w:val="00896484"/>
    <w:rsid w:val="008967CA"/>
    <w:rsid w:val="0089730D"/>
    <w:rsid w:val="00897E3F"/>
    <w:rsid w:val="008A230D"/>
    <w:rsid w:val="008A2781"/>
    <w:rsid w:val="008A2D3E"/>
    <w:rsid w:val="008A3958"/>
    <w:rsid w:val="008A43C9"/>
    <w:rsid w:val="008A4660"/>
    <w:rsid w:val="008A53C9"/>
    <w:rsid w:val="008A57EE"/>
    <w:rsid w:val="008A6E72"/>
    <w:rsid w:val="008A7C0A"/>
    <w:rsid w:val="008B04D9"/>
    <w:rsid w:val="008B14F1"/>
    <w:rsid w:val="008B1F88"/>
    <w:rsid w:val="008B2F20"/>
    <w:rsid w:val="008B32A6"/>
    <w:rsid w:val="008B3342"/>
    <w:rsid w:val="008B3BA1"/>
    <w:rsid w:val="008B3E60"/>
    <w:rsid w:val="008B45CF"/>
    <w:rsid w:val="008B4D07"/>
    <w:rsid w:val="008B51B7"/>
    <w:rsid w:val="008B593A"/>
    <w:rsid w:val="008B5D47"/>
    <w:rsid w:val="008B6343"/>
    <w:rsid w:val="008B72C8"/>
    <w:rsid w:val="008C0873"/>
    <w:rsid w:val="008C0C39"/>
    <w:rsid w:val="008C16E3"/>
    <w:rsid w:val="008C2F00"/>
    <w:rsid w:val="008C2FDB"/>
    <w:rsid w:val="008C3F72"/>
    <w:rsid w:val="008C412B"/>
    <w:rsid w:val="008C4274"/>
    <w:rsid w:val="008C4829"/>
    <w:rsid w:val="008C7AE2"/>
    <w:rsid w:val="008D0636"/>
    <w:rsid w:val="008D0785"/>
    <w:rsid w:val="008D2482"/>
    <w:rsid w:val="008D3FC5"/>
    <w:rsid w:val="008D4D61"/>
    <w:rsid w:val="008D5168"/>
    <w:rsid w:val="008D7795"/>
    <w:rsid w:val="008D7D4B"/>
    <w:rsid w:val="008E1203"/>
    <w:rsid w:val="008E1840"/>
    <w:rsid w:val="008E245C"/>
    <w:rsid w:val="008E2910"/>
    <w:rsid w:val="008E46A2"/>
    <w:rsid w:val="008E56D7"/>
    <w:rsid w:val="008E5DF0"/>
    <w:rsid w:val="008E607A"/>
    <w:rsid w:val="008E6774"/>
    <w:rsid w:val="008E78AC"/>
    <w:rsid w:val="008F043C"/>
    <w:rsid w:val="008F1360"/>
    <w:rsid w:val="008F223C"/>
    <w:rsid w:val="008F22CF"/>
    <w:rsid w:val="008F4D9A"/>
    <w:rsid w:val="008F5E46"/>
    <w:rsid w:val="008F6F8C"/>
    <w:rsid w:val="009007EE"/>
    <w:rsid w:val="009012C1"/>
    <w:rsid w:val="00902DB0"/>
    <w:rsid w:val="009036A3"/>
    <w:rsid w:val="00903C72"/>
    <w:rsid w:val="00903E8C"/>
    <w:rsid w:val="00904145"/>
    <w:rsid w:val="0090445A"/>
    <w:rsid w:val="00907708"/>
    <w:rsid w:val="009103B9"/>
    <w:rsid w:val="009129F4"/>
    <w:rsid w:val="00913C75"/>
    <w:rsid w:val="009144EB"/>
    <w:rsid w:val="009145DA"/>
    <w:rsid w:val="0091463D"/>
    <w:rsid w:val="009160E0"/>
    <w:rsid w:val="00916AFF"/>
    <w:rsid w:val="00920D47"/>
    <w:rsid w:val="00921329"/>
    <w:rsid w:val="009218F0"/>
    <w:rsid w:val="00921CFB"/>
    <w:rsid w:val="00922DBB"/>
    <w:rsid w:val="00923D7B"/>
    <w:rsid w:val="00924624"/>
    <w:rsid w:val="00925280"/>
    <w:rsid w:val="0092641E"/>
    <w:rsid w:val="00927694"/>
    <w:rsid w:val="00930536"/>
    <w:rsid w:val="00931A7F"/>
    <w:rsid w:val="009320D6"/>
    <w:rsid w:val="0093246A"/>
    <w:rsid w:val="00934472"/>
    <w:rsid w:val="00934E99"/>
    <w:rsid w:val="00937425"/>
    <w:rsid w:val="00940059"/>
    <w:rsid w:val="009404DF"/>
    <w:rsid w:val="00942B7E"/>
    <w:rsid w:val="00946421"/>
    <w:rsid w:val="00946439"/>
    <w:rsid w:val="009502BD"/>
    <w:rsid w:val="00952D58"/>
    <w:rsid w:val="00953A93"/>
    <w:rsid w:val="0095471C"/>
    <w:rsid w:val="00955851"/>
    <w:rsid w:val="0095627A"/>
    <w:rsid w:val="009567E6"/>
    <w:rsid w:val="009577ED"/>
    <w:rsid w:val="00960ACD"/>
    <w:rsid w:val="00960FFF"/>
    <w:rsid w:val="0096170F"/>
    <w:rsid w:val="00963331"/>
    <w:rsid w:val="009633AB"/>
    <w:rsid w:val="00965141"/>
    <w:rsid w:val="0096517A"/>
    <w:rsid w:val="00966CEE"/>
    <w:rsid w:val="0096776C"/>
    <w:rsid w:val="00967F3D"/>
    <w:rsid w:val="00970152"/>
    <w:rsid w:val="00970860"/>
    <w:rsid w:val="0097165D"/>
    <w:rsid w:val="00972DDF"/>
    <w:rsid w:val="00973681"/>
    <w:rsid w:val="009742F6"/>
    <w:rsid w:val="0097464E"/>
    <w:rsid w:val="0097492E"/>
    <w:rsid w:val="00974A4F"/>
    <w:rsid w:val="00974B26"/>
    <w:rsid w:val="009760D7"/>
    <w:rsid w:val="0097680C"/>
    <w:rsid w:val="00976D66"/>
    <w:rsid w:val="00976E7F"/>
    <w:rsid w:val="00977769"/>
    <w:rsid w:val="0098072E"/>
    <w:rsid w:val="00981D9A"/>
    <w:rsid w:val="00982F80"/>
    <w:rsid w:val="009830EE"/>
    <w:rsid w:val="00983403"/>
    <w:rsid w:val="00983490"/>
    <w:rsid w:val="00984E88"/>
    <w:rsid w:val="009854F5"/>
    <w:rsid w:val="0098645D"/>
    <w:rsid w:val="00987F56"/>
    <w:rsid w:val="009901BB"/>
    <w:rsid w:val="00990AF8"/>
    <w:rsid w:val="00991092"/>
    <w:rsid w:val="009933F6"/>
    <w:rsid w:val="00994266"/>
    <w:rsid w:val="00996834"/>
    <w:rsid w:val="00996D5F"/>
    <w:rsid w:val="009971CE"/>
    <w:rsid w:val="009977F8"/>
    <w:rsid w:val="009A04FD"/>
    <w:rsid w:val="009A46E9"/>
    <w:rsid w:val="009A7A23"/>
    <w:rsid w:val="009B0235"/>
    <w:rsid w:val="009B17D3"/>
    <w:rsid w:val="009B21B3"/>
    <w:rsid w:val="009B568C"/>
    <w:rsid w:val="009B6799"/>
    <w:rsid w:val="009B6817"/>
    <w:rsid w:val="009B7AB4"/>
    <w:rsid w:val="009B7E8D"/>
    <w:rsid w:val="009C041D"/>
    <w:rsid w:val="009C0D3E"/>
    <w:rsid w:val="009C1137"/>
    <w:rsid w:val="009C2E90"/>
    <w:rsid w:val="009C4DF6"/>
    <w:rsid w:val="009C4E1D"/>
    <w:rsid w:val="009C5152"/>
    <w:rsid w:val="009C6E54"/>
    <w:rsid w:val="009C71E1"/>
    <w:rsid w:val="009D095F"/>
    <w:rsid w:val="009D3795"/>
    <w:rsid w:val="009D4E81"/>
    <w:rsid w:val="009D5609"/>
    <w:rsid w:val="009D7CBC"/>
    <w:rsid w:val="009E145E"/>
    <w:rsid w:val="009E26A9"/>
    <w:rsid w:val="009E3650"/>
    <w:rsid w:val="009E3A48"/>
    <w:rsid w:val="009E3AAB"/>
    <w:rsid w:val="009E3D67"/>
    <w:rsid w:val="009E4173"/>
    <w:rsid w:val="009E43DF"/>
    <w:rsid w:val="009E4AE4"/>
    <w:rsid w:val="009E4E91"/>
    <w:rsid w:val="009E5F8B"/>
    <w:rsid w:val="009E659E"/>
    <w:rsid w:val="009E6E4D"/>
    <w:rsid w:val="009E794F"/>
    <w:rsid w:val="009F1349"/>
    <w:rsid w:val="009F1A7D"/>
    <w:rsid w:val="009F1AC0"/>
    <w:rsid w:val="009F2A94"/>
    <w:rsid w:val="009F3CD8"/>
    <w:rsid w:val="009F4021"/>
    <w:rsid w:val="009F603F"/>
    <w:rsid w:val="009F6151"/>
    <w:rsid w:val="009F6559"/>
    <w:rsid w:val="009F6920"/>
    <w:rsid w:val="009F743E"/>
    <w:rsid w:val="00A00917"/>
    <w:rsid w:val="00A011D8"/>
    <w:rsid w:val="00A0201B"/>
    <w:rsid w:val="00A0256F"/>
    <w:rsid w:val="00A02FFE"/>
    <w:rsid w:val="00A04EC7"/>
    <w:rsid w:val="00A06665"/>
    <w:rsid w:val="00A07964"/>
    <w:rsid w:val="00A10014"/>
    <w:rsid w:val="00A1095A"/>
    <w:rsid w:val="00A10BDA"/>
    <w:rsid w:val="00A10BEF"/>
    <w:rsid w:val="00A1219F"/>
    <w:rsid w:val="00A12602"/>
    <w:rsid w:val="00A14EC2"/>
    <w:rsid w:val="00A16077"/>
    <w:rsid w:val="00A16816"/>
    <w:rsid w:val="00A17CD5"/>
    <w:rsid w:val="00A209D1"/>
    <w:rsid w:val="00A21222"/>
    <w:rsid w:val="00A23964"/>
    <w:rsid w:val="00A23E56"/>
    <w:rsid w:val="00A2462D"/>
    <w:rsid w:val="00A24737"/>
    <w:rsid w:val="00A24985"/>
    <w:rsid w:val="00A254BB"/>
    <w:rsid w:val="00A268AF"/>
    <w:rsid w:val="00A30C0F"/>
    <w:rsid w:val="00A31FF2"/>
    <w:rsid w:val="00A3212A"/>
    <w:rsid w:val="00A32521"/>
    <w:rsid w:val="00A32A6B"/>
    <w:rsid w:val="00A32B2B"/>
    <w:rsid w:val="00A33DF8"/>
    <w:rsid w:val="00A3479F"/>
    <w:rsid w:val="00A35232"/>
    <w:rsid w:val="00A356CE"/>
    <w:rsid w:val="00A35AD9"/>
    <w:rsid w:val="00A365C0"/>
    <w:rsid w:val="00A36987"/>
    <w:rsid w:val="00A36CBE"/>
    <w:rsid w:val="00A37538"/>
    <w:rsid w:val="00A3799D"/>
    <w:rsid w:val="00A4003B"/>
    <w:rsid w:val="00A414F3"/>
    <w:rsid w:val="00A4252F"/>
    <w:rsid w:val="00A43D60"/>
    <w:rsid w:val="00A455A5"/>
    <w:rsid w:val="00A46B69"/>
    <w:rsid w:val="00A478D7"/>
    <w:rsid w:val="00A47FBB"/>
    <w:rsid w:val="00A50083"/>
    <w:rsid w:val="00A51118"/>
    <w:rsid w:val="00A538D3"/>
    <w:rsid w:val="00A548F7"/>
    <w:rsid w:val="00A560BF"/>
    <w:rsid w:val="00A57BA8"/>
    <w:rsid w:val="00A60C45"/>
    <w:rsid w:val="00A6171D"/>
    <w:rsid w:val="00A61D4B"/>
    <w:rsid w:val="00A61E8E"/>
    <w:rsid w:val="00A63482"/>
    <w:rsid w:val="00A63EE1"/>
    <w:rsid w:val="00A64AFD"/>
    <w:rsid w:val="00A65912"/>
    <w:rsid w:val="00A716BB"/>
    <w:rsid w:val="00A7292B"/>
    <w:rsid w:val="00A72A82"/>
    <w:rsid w:val="00A72E10"/>
    <w:rsid w:val="00A73939"/>
    <w:rsid w:val="00A73FA8"/>
    <w:rsid w:val="00A741CF"/>
    <w:rsid w:val="00A74D18"/>
    <w:rsid w:val="00A75239"/>
    <w:rsid w:val="00A76315"/>
    <w:rsid w:val="00A77FE7"/>
    <w:rsid w:val="00A803CE"/>
    <w:rsid w:val="00A8257B"/>
    <w:rsid w:val="00A82927"/>
    <w:rsid w:val="00A83498"/>
    <w:rsid w:val="00A8568B"/>
    <w:rsid w:val="00A87980"/>
    <w:rsid w:val="00A91077"/>
    <w:rsid w:val="00A913D9"/>
    <w:rsid w:val="00A9187A"/>
    <w:rsid w:val="00A93468"/>
    <w:rsid w:val="00A936F1"/>
    <w:rsid w:val="00A93BD4"/>
    <w:rsid w:val="00A94119"/>
    <w:rsid w:val="00A96232"/>
    <w:rsid w:val="00A96BEB"/>
    <w:rsid w:val="00A9716A"/>
    <w:rsid w:val="00AA40C1"/>
    <w:rsid w:val="00AA5397"/>
    <w:rsid w:val="00AB027F"/>
    <w:rsid w:val="00AB0E76"/>
    <w:rsid w:val="00AB134D"/>
    <w:rsid w:val="00AB17E8"/>
    <w:rsid w:val="00AB1AAD"/>
    <w:rsid w:val="00AB1FFC"/>
    <w:rsid w:val="00AB2AC2"/>
    <w:rsid w:val="00AB2B97"/>
    <w:rsid w:val="00AB33FE"/>
    <w:rsid w:val="00AB3DF3"/>
    <w:rsid w:val="00AB4439"/>
    <w:rsid w:val="00AB565B"/>
    <w:rsid w:val="00AB585B"/>
    <w:rsid w:val="00AB6186"/>
    <w:rsid w:val="00AC14A6"/>
    <w:rsid w:val="00AC1B0E"/>
    <w:rsid w:val="00AC306D"/>
    <w:rsid w:val="00AC3373"/>
    <w:rsid w:val="00AC3CBD"/>
    <w:rsid w:val="00AC436E"/>
    <w:rsid w:val="00AC4FF7"/>
    <w:rsid w:val="00AC51C7"/>
    <w:rsid w:val="00AD013B"/>
    <w:rsid w:val="00AD0AA5"/>
    <w:rsid w:val="00AD0F33"/>
    <w:rsid w:val="00AD3F59"/>
    <w:rsid w:val="00AD47AE"/>
    <w:rsid w:val="00AD5722"/>
    <w:rsid w:val="00AD5DA0"/>
    <w:rsid w:val="00AD6732"/>
    <w:rsid w:val="00AE1BCD"/>
    <w:rsid w:val="00AE201C"/>
    <w:rsid w:val="00AE7F5C"/>
    <w:rsid w:val="00AF0D77"/>
    <w:rsid w:val="00AF1374"/>
    <w:rsid w:val="00AF1C5A"/>
    <w:rsid w:val="00AF20E4"/>
    <w:rsid w:val="00AF393D"/>
    <w:rsid w:val="00AF3A06"/>
    <w:rsid w:val="00AF576F"/>
    <w:rsid w:val="00AF61C9"/>
    <w:rsid w:val="00AF7912"/>
    <w:rsid w:val="00B00391"/>
    <w:rsid w:val="00B039E9"/>
    <w:rsid w:val="00B0471C"/>
    <w:rsid w:val="00B04B1F"/>
    <w:rsid w:val="00B05759"/>
    <w:rsid w:val="00B067ED"/>
    <w:rsid w:val="00B06D19"/>
    <w:rsid w:val="00B127AD"/>
    <w:rsid w:val="00B12C47"/>
    <w:rsid w:val="00B13BDB"/>
    <w:rsid w:val="00B13CD7"/>
    <w:rsid w:val="00B14E40"/>
    <w:rsid w:val="00B15438"/>
    <w:rsid w:val="00B15D29"/>
    <w:rsid w:val="00B16322"/>
    <w:rsid w:val="00B171B0"/>
    <w:rsid w:val="00B21D23"/>
    <w:rsid w:val="00B21E05"/>
    <w:rsid w:val="00B2260A"/>
    <w:rsid w:val="00B23A02"/>
    <w:rsid w:val="00B2401B"/>
    <w:rsid w:val="00B25EA6"/>
    <w:rsid w:val="00B26240"/>
    <w:rsid w:val="00B26916"/>
    <w:rsid w:val="00B26BA5"/>
    <w:rsid w:val="00B27896"/>
    <w:rsid w:val="00B33053"/>
    <w:rsid w:val="00B3495F"/>
    <w:rsid w:val="00B36698"/>
    <w:rsid w:val="00B368B5"/>
    <w:rsid w:val="00B37513"/>
    <w:rsid w:val="00B37C24"/>
    <w:rsid w:val="00B40FDF"/>
    <w:rsid w:val="00B42140"/>
    <w:rsid w:val="00B42A4E"/>
    <w:rsid w:val="00B44BDE"/>
    <w:rsid w:val="00B454D7"/>
    <w:rsid w:val="00B45830"/>
    <w:rsid w:val="00B47641"/>
    <w:rsid w:val="00B47C41"/>
    <w:rsid w:val="00B504DF"/>
    <w:rsid w:val="00B51E43"/>
    <w:rsid w:val="00B5274B"/>
    <w:rsid w:val="00B52D35"/>
    <w:rsid w:val="00B533F2"/>
    <w:rsid w:val="00B540B1"/>
    <w:rsid w:val="00B54A53"/>
    <w:rsid w:val="00B57346"/>
    <w:rsid w:val="00B5795B"/>
    <w:rsid w:val="00B60874"/>
    <w:rsid w:val="00B609BD"/>
    <w:rsid w:val="00B6235C"/>
    <w:rsid w:val="00B62B9B"/>
    <w:rsid w:val="00B62CA1"/>
    <w:rsid w:val="00B6515C"/>
    <w:rsid w:val="00B65A7A"/>
    <w:rsid w:val="00B67168"/>
    <w:rsid w:val="00B67DFE"/>
    <w:rsid w:val="00B70A00"/>
    <w:rsid w:val="00B71A4F"/>
    <w:rsid w:val="00B7227E"/>
    <w:rsid w:val="00B72BF6"/>
    <w:rsid w:val="00B76DE6"/>
    <w:rsid w:val="00B7746D"/>
    <w:rsid w:val="00B776C2"/>
    <w:rsid w:val="00B803D2"/>
    <w:rsid w:val="00B80DAD"/>
    <w:rsid w:val="00B84FEB"/>
    <w:rsid w:val="00B8676A"/>
    <w:rsid w:val="00B86A31"/>
    <w:rsid w:val="00B86DD2"/>
    <w:rsid w:val="00B877CD"/>
    <w:rsid w:val="00B90DC8"/>
    <w:rsid w:val="00B90FE3"/>
    <w:rsid w:val="00B93336"/>
    <w:rsid w:val="00B933FC"/>
    <w:rsid w:val="00B94102"/>
    <w:rsid w:val="00B94203"/>
    <w:rsid w:val="00B94576"/>
    <w:rsid w:val="00B9556D"/>
    <w:rsid w:val="00B966B1"/>
    <w:rsid w:val="00B96B4A"/>
    <w:rsid w:val="00BA0434"/>
    <w:rsid w:val="00BA0831"/>
    <w:rsid w:val="00BA32C3"/>
    <w:rsid w:val="00BA32DE"/>
    <w:rsid w:val="00BA3A53"/>
    <w:rsid w:val="00BA56B9"/>
    <w:rsid w:val="00BA57E4"/>
    <w:rsid w:val="00BA6B36"/>
    <w:rsid w:val="00BB172F"/>
    <w:rsid w:val="00BB21F2"/>
    <w:rsid w:val="00BB24A9"/>
    <w:rsid w:val="00BB2FE7"/>
    <w:rsid w:val="00BB3738"/>
    <w:rsid w:val="00BB3CDF"/>
    <w:rsid w:val="00BB3EAD"/>
    <w:rsid w:val="00BB437D"/>
    <w:rsid w:val="00BB51DE"/>
    <w:rsid w:val="00BB5226"/>
    <w:rsid w:val="00BB6DDF"/>
    <w:rsid w:val="00BB71E6"/>
    <w:rsid w:val="00BB7226"/>
    <w:rsid w:val="00BB79BD"/>
    <w:rsid w:val="00BC00A1"/>
    <w:rsid w:val="00BC18B8"/>
    <w:rsid w:val="00BC2195"/>
    <w:rsid w:val="00BC2631"/>
    <w:rsid w:val="00BC2839"/>
    <w:rsid w:val="00BC48F9"/>
    <w:rsid w:val="00BC4CD6"/>
    <w:rsid w:val="00BC5705"/>
    <w:rsid w:val="00BC7938"/>
    <w:rsid w:val="00BC7F2F"/>
    <w:rsid w:val="00BD0292"/>
    <w:rsid w:val="00BD0B3D"/>
    <w:rsid w:val="00BD0C01"/>
    <w:rsid w:val="00BD2115"/>
    <w:rsid w:val="00BD228A"/>
    <w:rsid w:val="00BD5D67"/>
    <w:rsid w:val="00BD621D"/>
    <w:rsid w:val="00BD6236"/>
    <w:rsid w:val="00BD6C22"/>
    <w:rsid w:val="00BD7294"/>
    <w:rsid w:val="00BD7CAF"/>
    <w:rsid w:val="00BE08D0"/>
    <w:rsid w:val="00BE2466"/>
    <w:rsid w:val="00BE47CA"/>
    <w:rsid w:val="00BE5A3A"/>
    <w:rsid w:val="00BE5A8C"/>
    <w:rsid w:val="00BE6118"/>
    <w:rsid w:val="00BE63F1"/>
    <w:rsid w:val="00BE757D"/>
    <w:rsid w:val="00BF1809"/>
    <w:rsid w:val="00BF1FA9"/>
    <w:rsid w:val="00BF2097"/>
    <w:rsid w:val="00BF215C"/>
    <w:rsid w:val="00BF355A"/>
    <w:rsid w:val="00BF3DF8"/>
    <w:rsid w:val="00BF4578"/>
    <w:rsid w:val="00BF58AB"/>
    <w:rsid w:val="00C000AA"/>
    <w:rsid w:val="00C0091F"/>
    <w:rsid w:val="00C01F8C"/>
    <w:rsid w:val="00C03041"/>
    <w:rsid w:val="00C05615"/>
    <w:rsid w:val="00C05BA6"/>
    <w:rsid w:val="00C05C63"/>
    <w:rsid w:val="00C0758A"/>
    <w:rsid w:val="00C10342"/>
    <w:rsid w:val="00C10E49"/>
    <w:rsid w:val="00C1110B"/>
    <w:rsid w:val="00C115AF"/>
    <w:rsid w:val="00C11808"/>
    <w:rsid w:val="00C1253C"/>
    <w:rsid w:val="00C12D76"/>
    <w:rsid w:val="00C13FC5"/>
    <w:rsid w:val="00C1455A"/>
    <w:rsid w:val="00C14AB8"/>
    <w:rsid w:val="00C15B98"/>
    <w:rsid w:val="00C160DA"/>
    <w:rsid w:val="00C17807"/>
    <w:rsid w:val="00C20105"/>
    <w:rsid w:val="00C201D6"/>
    <w:rsid w:val="00C20BB9"/>
    <w:rsid w:val="00C216EE"/>
    <w:rsid w:val="00C22AF0"/>
    <w:rsid w:val="00C249F1"/>
    <w:rsid w:val="00C25AC7"/>
    <w:rsid w:val="00C2623D"/>
    <w:rsid w:val="00C27105"/>
    <w:rsid w:val="00C277F0"/>
    <w:rsid w:val="00C27B52"/>
    <w:rsid w:val="00C27C8D"/>
    <w:rsid w:val="00C3041A"/>
    <w:rsid w:val="00C3086C"/>
    <w:rsid w:val="00C31141"/>
    <w:rsid w:val="00C31A1A"/>
    <w:rsid w:val="00C31F7C"/>
    <w:rsid w:val="00C33330"/>
    <w:rsid w:val="00C34122"/>
    <w:rsid w:val="00C343E7"/>
    <w:rsid w:val="00C37018"/>
    <w:rsid w:val="00C37BAB"/>
    <w:rsid w:val="00C40452"/>
    <w:rsid w:val="00C41C39"/>
    <w:rsid w:val="00C427B7"/>
    <w:rsid w:val="00C42FBA"/>
    <w:rsid w:val="00C42FE6"/>
    <w:rsid w:val="00C454F2"/>
    <w:rsid w:val="00C45A09"/>
    <w:rsid w:val="00C45B6F"/>
    <w:rsid w:val="00C4663B"/>
    <w:rsid w:val="00C47005"/>
    <w:rsid w:val="00C47B8C"/>
    <w:rsid w:val="00C509AF"/>
    <w:rsid w:val="00C512C6"/>
    <w:rsid w:val="00C51456"/>
    <w:rsid w:val="00C5172B"/>
    <w:rsid w:val="00C53326"/>
    <w:rsid w:val="00C54603"/>
    <w:rsid w:val="00C54871"/>
    <w:rsid w:val="00C55DAA"/>
    <w:rsid w:val="00C55FF2"/>
    <w:rsid w:val="00C568EB"/>
    <w:rsid w:val="00C57908"/>
    <w:rsid w:val="00C61783"/>
    <w:rsid w:val="00C623A6"/>
    <w:rsid w:val="00C65A95"/>
    <w:rsid w:val="00C66EAC"/>
    <w:rsid w:val="00C67F0F"/>
    <w:rsid w:val="00C701FD"/>
    <w:rsid w:val="00C704E2"/>
    <w:rsid w:val="00C70FC9"/>
    <w:rsid w:val="00C71B98"/>
    <w:rsid w:val="00C740B7"/>
    <w:rsid w:val="00C74CF3"/>
    <w:rsid w:val="00C76D2D"/>
    <w:rsid w:val="00C76F5F"/>
    <w:rsid w:val="00C775FC"/>
    <w:rsid w:val="00C80275"/>
    <w:rsid w:val="00C8061A"/>
    <w:rsid w:val="00C80714"/>
    <w:rsid w:val="00C80BCE"/>
    <w:rsid w:val="00C810CC"/>
    <w:rsid w:val="00C810F0"/>
    <w:rsid w:val="00C83172"/>
    <w:rsid w:val="00C8348D"/>
    <w:rsid w:val="00C842C8"/>
    <w:rsid w:val="00C84950"/>
    <w:rsid w:val="00C84FAD"/>
    <w:rsid w:val="00C85A1B"/>
    <w:rsid w:val="00C85D03"/>
    <w:rsid w:val="00C85FC9"/>
    <w:rsid w:val="00C86665"/>
    <w:rsid w:val="00C86BCC"/>
    <w:rsid w:val="00C8714C"/>
    <w:rsid w:val="00C87B44"/>
    <w:rsid w:val="00C87F97"/>
    <w:rsid w:val="00C9047B"/>
    <w:rsid w:val="00C925EB"/>
    <w:rsid w:val="00C936EF"/>
    <w:rsid w:val="00C93DBC"/>
    <w:rsid w:val="00C9506A"/>
    <w:rsid w:val="00C96998"/>
    <w:rsid w:val="00C96DA0"/>
    <w:rsid w:val="00C970F2"/>
    <w:rsid w:val="00C97947"/>
    <w:rsid w:val="00C97BFB"/>
    <w:rsid w:val="00CA3B2D"/>
    <w:rsid w:val="00CA405C"/>
    <w:rsid w:val="00CA44C7"/>
    <w:rsid w:val="00CA578F"/>
    <w:rsid w:val="00CA6226"/>
    <w:rsid w:val="00CA64A0"/>
    <w:rsid w:val="00CA6D3D"/>
    <w:rsid w:val="00CA763C"/>
    <w:rsid w:val="00CB0633"/>
    <w:rsid w:val="00CB06FA"/>
    <w:rsid w:val="00CB0A64"/>
    <w:rsid w:val="00CB0F85"/>
    <w:rsid w:val="00CB150C"/>
    <w:rsid w:val="00CB19CD"/>
    <w:rsid w:val="00CB2D4E"/>
    <w:rsid w:val="00CB458C"/>
    <w:rsid w:val="00CB4A47"/>
    <w:rsid w:val="00CB4C6E"/>
    <w:rsid w:val="00CB506B"/>
    <w:rsid w:val="00CB5D76"/>
    <w:rsid w:val="00CB60BA"/>
    <w:rsid w:val="00CB62EC"/>
    <w:rsid w:val="00CB679A"/>
    <w:rsid w:val="00CC1F34"/>
    <w:rsid w:val="00CC2244"/>
    <w:rsid w:val="00CC2917"/>
    <w:rsid w:val="00CC3A65"/>
    <w:rsid w:val="00CC3E9A"/>
    <w:rsid w:val="00CC5610"/>
    <w:rsid w:val="00CC6E2F"/>
    <w:rsid w:val="00CD2BF5"/>
    <w:rsid w:val="00CD4B1F"/>
    <w:rsid w:val="00CD64BD"/>
    <w:rsid w:val="00CE09A3"/>
    <w:rsid w:val="00CE1E3B"/>
    <w:rsid w:val="00CE306F"/>
    <w:rsid w:val="00CE3096"/>
    <w:rsid w:val="00CE35EB"/>
    <w:rsid w:val="00CE387E"/>
    <w:rsid w:val="00CE67A7"/>
    <w:rsid w:val="00CE71F0"/>
    <w:rsid w:val="00CE7956"/>
    <w:rsid w:val="00CF0A27"/>
    <w:rsid w:val="00CF0B0B"/>
    <w:rsid w:val="00CF10C6"/>
    <w:rsid w:val="00CF2D29"/>
    <w:rsid w:val="00CF452E"/>
    <w:rsid w:val="00CF4A5B"/>
    <w:rsid w:val="00CF4F96"/>
    <w:rsid w:val="00CF5119"/>
    <w:rsid w:val="00CF54E7"/>
    <w:rsid w:val="00CF694A"/>
    <w:rsid w:val="00D00572"/>
    <w:rsid w:val="00D012D3"/>
    <w:rsid w:val="00D0241A"/>
    <w:rsid w:val="00D03694"/>
    <w:rsid w:val="00D044C6"/>
    <w:rsid w:val="00D06C97"/>
    <w:rsid w:val="00D06E75"/>
    <w:rsid w:val="00D1156E"/>
    <w:rsid w:val="00D11C2D"/>
    <w:rsid w:val="00D132B1"/>
    <w:rsid w:val="00D13DAD"/>
    <w:rsid w:val="00D13DF6"/>
    <w:rsid w:val="00D14189"/>
    <w:rsid w:val="00D14320"/>
    <w:rsid w:val="00D144F8"/>
    <w:rsid w:val="00D14990"/>
    <w:rsid w:val="00D14A97"/>
    <w:rsid w:val="00D152BC"/>
    <w:rsid w:val="00D15472"/>
    <w:rsid w:val="00D159A7"/>
    <w:rsid w:val="00D169D4"/>
    <w:rsid w:val="00D17A25"/>
    <w:rsid w:val="00D203DB"/>
    <w:rsid w:val="00D20985"/>
    <w:rsid w:val="00D20AFE"/>
    <w:rsid w:val="00D23EFB"/>
    <w:rsid w:val="00D27294"/>
    <w:rsid w:val="00D30C59"/>
    <w:rsid w:val="00D30CA5"/>
    <w:rsid w:val="00D331D4"/>
    <w:rsid w:val="00D33B37"/>
    <w:rsid w:val="00D34FFA"/>
    <w:rsid w:val="00D35940"/>
    <w:rsid w:val="00D362C7"/>
    <w:rsid w:val="00D37790"/>
    <w:rsid w:val="00D37E08"/>
    <w:rsid w:val="00D37E3A"/>
    <w:rsid w:val="00D4071A"/>
    <w:rsid w:val="00D40FB4"/>
    <w:rsid w:val="00D4227C"/>
    <w:rsid w:val="00D436E1"/>
    <w:rsid w:val="00D438C1"/>
    <w:rsid w:val="00D44850"/>
    <w:rsid w:val="00D44CBE"/>
    <w:rsid w:val="00D46F64"/>
    <w:rsid w:val="00D4765C"/>
    <w:rsid w:val="00D50AEB"/>
    <w:rsid w:val="00D519CD"/>
    <w:rsid w:val="00D52076"/>
    <w:rsid w:val="00D52632"/>
    <w:rsid w:val="00D54011"/>
    <w:rsid w:val="00D548A6"/>
    <w:rsid w:val="00D601E3"/>
    <w:rsid w:val="00D60FC9"/>
    <w:rsid w:val="00D65CEB"/>
    <w:rsid w:val="00D6647F"/>
    <w:rsid w:val="00D670D3"/>
    <w:rsid w:val="00D67F40"/>
    <w:rsid w:val="00D70907"/>
    <w:rsid w:val="00D7130D"/>
    <w:rsid w:val="00D719DC"/>
    <w:rsid w:val="00D72E4B"/>
    <w:rsid w:val="00D74B67"/>
    <w:rsid w:val="00D74F4E"/>
    <w:rsid w:val="00D751D4"/>
    <w:rsid w:val="00D803B7"/>
    <w:rsid w:val="00D834C1"/>
    <w:rsid w:val="00D843AD"/>
    <w:rsid w:val="00D84518"/>
    <w:rsid w:val="00D84CA9"/>
    <w:rsid w:val="00D85F53"/>
    <w:rsid w:val="00D8722A"/>
    <w:rsid w:val="00D90308"/>
    <w:rsid w:val="00D906D9"/>
    <w:rsid w:val="00D935EC"/>
    <w:rsid w:val="00D946AC"/>
    <w:rsid w:val="00D94874"/>
    <w:rsid w:val="00D9571E"/>
    <w:rsid w:val="00D95740"/>
    <w:rsid w:val="00D963CC"/>
    <w:rsid w:val="00D968FE"/>
    <w:rsid w:val="00DA078A"/>
    <w:rsid w:val="00DA14ED"/>
    <w:rsid w:val="00DA1820"/>
    <w:rsid w:val="00DA333D"/>
    <w:rsid w:val="00DA4D2A"/>
    <w:rsid w:val="00DA5B06"/>
    <w:rsid w:val="00DA649F"/>
    <w:rsid w:val="00DA65F9"/>
    <w:rsid w:val="00DA6E15"/>
    <w:rsid w:val="00DB0395"/>
    <w:rsid w:val="00DB03B2"/>
    <w:rsid w:val="00DB1BFE"/>
    <w:rsid w:val="00DB3072"/>
    <w:rsid w:val="00DB3177"/>
    <w:rsid w:val="00DB592D"/>
    <w:rsid w:val="00DC0EDD"/>
    <w:rsid w:val="00DC1559"/>
    <w:rsid w:val="00DC262E"/>
    <w:rsid w:val="00DC6C64"/>
    <w:rsid w:val="00DC7A20"/>
    <w:rsid w:val="00DC7C41"/>
    <w:rsid w:val="00DC7C8C"/>
    <w:rsid w:val="00DD0C97"/>
    <w:rsid w:val="00DD108C"/>
    <w:rsid w:val="00DD1A7D"/>
    <w:rsid w:val="00DD243B"/>
    <w:rsid w:val="00DD250B"/>
    <w:rsid w:val="00DD2AD9"/>
    <w:rsid w:val="00DD2F2E"/>
    <w:rsid w:val="00DD3A9B"/>
    <w:rsid w:val="00DD3C22"/>
    <w:rsid w:val="00DD3E04"/>
    <w:rsid w:val="00DD4249"/>
    <w:rsid w:val="00DD4DA0"/>
    <w:rsid w:val="00DD4F32"/>
    <w:rsid w:val="00DD658C"/>
    <w:rsid w:val="00DD6673"/>
    <w:rsid w:val="00DE04D8"/>
    <w:rsid w:val="00DE3AFA"/>
    <w:rsid w:val="00DE3D7A"/>
    <w:rsid w:val="00DE4133"/>
    <w:rsid w:val="00DE4984"/>
    <w:rsid w:val="00DE4CDB"/>
    <w:rsid w:val="00DE54CE"/>
    <w:rsid w:val="00DE5A39"/>
    <w:rsid w:val="00DE5F77"/>
    <w:rsid w:val="00DE79A8"/>
    <w:rsid w:val="00DE7D14"/>
    <w:rsid w:val="00DF07EE"/>
    <w:rsid w:val="00DF10E2"/>
    <w:rsid w:val="00DF20FE"/>
    <w:rsid w:val="00DF299B"/>
    <w:rsid w:val="00DF69DD"/>
    <w:rsid w:val="00DF6A85"/>
    <w:rsid w:val="00DF6F0D"/>
    <w:rsid w:val="00DF741B"/>
    <w:rsid w:val="00E00AB3"/>
    <w:rsid w:val="00E00FF1"/>
    <w:rsid w:val="00E011A7"/>
    <w:rsid w:val="00E01319"/>
    <w:rsid w:val="00E01390"/>
    <w:rsid w:val="00E01865"/>
    <w:rsid w:val="00E01B5E"/>
    <w:rsid w:val="00E01C51"/>
    <w:rsid w:val="00E036CC"/>
    <w:rsid w:val="00E04A52"/>
    <w:rsid w:val="00E05572"/>
    <w:rsid w:val="00E0584C"/>
    <w:rsid w:val="00E05D56"/>
    <w:rsid w:val="00E06123"/>
    <w:rsid w:val="00E06ABC"/>
    <w:rsid w:val="00E10085"/>
    <w:rsid w:val="00E10478"/>
    <w:rsid w:val="00E10786"/>
    <w:rsid w:val="00E10E9B"/>
    <w:rsid w:val="00E11CCC"/>
    <w:rsid w:val="00E11E57"/>
    <w:rsid w:val="00E12872"/>
    <w:rsid w:val="00E12AF9"/>
    <w:rsid w:val="00E12E97"/>
    <w:rsid w:val="00E13A95"/>
    <w:rsid w:val="00E1457B"/>
    <w:rsid w:val="00E14773"/>
    <w:rsid w:val="00E1485C"/>
    <w:rsid w:val="00E15D4E"/>
    <w:rsid w:val="00E1692A"/>
    <w:rsid w:val="00E16D8B"/>
    <w:rsid w:val="00E21441"/>
    <w:rsid w:val="00E22134"/>
    <w:rsid w:val="00E22DCE"/>
    <w:rsid w:val="00E238B6"/>
    <w:rsid w:val="00E24D90"/>
    <w:rsid w:val="00E25F20"/>
    <w:rsid w:val="00E26553"/>
    <w:rsid w:val="00E26FC9"/>
    <w:rsid w:val="00E27627"/>
    <w:rsid w:val="00E27D36"/>
    <w:rsid w:val="00E27EFC"/>
    <w:rsid w:val="00E30660"/>
    <w:rsid w:val="00E30AAF"/>
    <w:rsid w:val="00E31560"/>
    <w:rsid w:val="00E3282D"/>
    <w:rsid w:val="00E33499"/>
    <w:rsid w:val="00E338C8"/>
    <w:rsid w:val="00E33F9A"/>
    <w:rsid w:val="00E3428B"/>
    <w:rsid w:val="00E3490B"/>
    <w:rsid w:val="00E34E98"/>
    <w:rsid w:val="00E35456"/>
    <w:rsid w:val="00E37CB2"/>
    <w:rsid w:val="00E40AF1"/>
    <w:rsid w:val="00E4231B"/>
    <w:rsid w:val="00E432D9"/>
    <w:rsid w:val="00E436CF"/>
    <w:rsid w:val="00E44C8B"/>
    <w:rsid w:val="00E4559C"/>
    <w:rsid w:val="00E4576A"/>
    <w:rsid w:val="00E45DFD"/>
    <w:rsid w:val="00E463FE"/>
    <w:rsid w:val="00E47748"/>
    <w:rsid w:val="00E47D8E"/>
    <w:rsid w:val="00E5143C"/>
    <w:rsid w:val="00E52435"/>
    <w:rsid w:val="00E530D2"/>
    <w:rsid w:val="00E5320C"/>
    <w:rsid w:val="00E53380"/>
    <w:rsid w:val="00E53C66"/>
    <w:rsid w:val="00E54075"/>
    <w:rsid w:val="00E5454D"/>
    <w:rsid w:val="00E5521C"/>
    <w:rsid w:val="00E554BD"/>
    <w:rsid w:val="00E55666"/>
    <w:rsid w:val="00E56262"/>
    <w:rsid w:val="00E569D7"/>
    <w:rsid w:val="00E56ADC"/>
    <w:rsid w:val="00E5733F"/>
    <w:rsid w:val="00E5734D"/>
    <w:rsid w:val="00E6047E"/>
    <w:rsid w:val="00E60C34"/>
    <w:rsid w:val="00E617F5"/>
    <w:rsid w:val="00E61BC0"/>
    <w:rsid w:val="00E62D13"/>
    <w:rsid w:val="00E63F37"/>
    <w:rsid w:val="00E64BA2"/>
    <w:rsid w:val="00E64C0D"/>
    <w:rsid w:val="00E655D9"/>
    <w:rsid w:val="00E65A95"/>
    <w:rsid w:val="00E6641B"/>
    <w:rsid w:val="00E665B0"/>
    <w:rsid w:val="00E66DFB"/>
    <w:rsid w:val="00E67385"/>
    <w:rsid w:val="00E678F5"/>
    <w:rsid w:val="00E7044B"/>
    <w:rsid w:val="00E7212C"/>
    <w:rsid w:val="00E72A48"/>
    <w:rsid w:val="00E73479"/>
    <w:rsid w:val="00E7537B"/>
    <w:rsid w:val="00E76672"/>
    <w:rsid w:val="00E76E4A"/>
    <w:rsid w:val="00E8017C"/>
    <w:rsid w:val="00E806E5"/>
    <w:rsid w:val="00E80BED"/>
    <w:rsid w:val="00E816C7"/>
    <w:rsid w:val="00E82725"/>
    <w:rsid w:val="00E843B0"/>
    <w:rsid w:val="00E84D5F"/>
    <w:rsid w:val="00E85DDB"/>
    <w:rsid w:val="00E86532"/>
    <w:rsid w:val="00E906F1"/>
    <w:rsid w:val="00E90E18"/>
    <w:rsid w:val="00E93F4E"/>
    <w:rsid w:val="00E9458B"/>
    <w:rsid w:val="00E97B69"/>
    <w:rsid w:val="00EA0A6E"/>
    <w:rsid w:val="00EA12C6"/>
    <w:rsid w:val="00EA1622"/>
    <w:rsid w:val="00EA25B0"/>
    <w:rsid w:val="00EA2618"/>
    <w:rsid w:val="00EA2ACE"/>
    <w:rsid w:val="00EA3613"/>
    <w:rsid w:val="00EA3B1C"/>
    <w:rsid w:val="00EA72CB"/>
    <w:rsid w:val="00EB047D"/>
    <w:rsid w:val="00EB0651"/>
    <w:rsid w:val="00EB06B9"/>
    <w:rsid w:val="00EB143B"/>
    <w:rsid w:val="00EB37D8"/>
    <w:rsid w:val="00EB38C2"/>
    <w:rsid w:val="00EB3E7C"/>
    <w:rsid w:val="00EB3FD3"/>
    <w:rsid w:val="00EB5BF4"/>
    <w:rsid w:val="00EB6899"/>
    <w:rsid w:val="00EB7DB8"/>
    <w:rsid w:val="00EC0B81"/>
    <w:rsid w:val="00EC2A14"/>
    <w:rsid w:val="00EC394B"/>
    <w:rsid w:val="00EC401C"/>
    <w:rsid w:val="00EC451B"/>
    <w:rsid w:val="00EC655B"/>
    <w:rsid w:val="00EC6C3B"/>
    <w:rsid w:val="00EC748D"/>
    <w:rsid w:val="00EC7BDF"/>
    <w:rsid w:val="00EC7DE5"/>
    <w:rsid w:val="00ED10EF"/>
    <w:rsid w:val="00ED1D2F"/>
    <w:rsid w:val="00ED225A"/>
    <w:rsid w:val="00ED2801"/>
    <w:rsid w:val="00ED2891"/>
    <w:rsid w:val="00ED371C"/>
    <w:rsid w:val="00ED420E"/>
    <w:rsid w:val="00ED4C18"/>
    <w:rsid w:val="00ED6861"/>
    <w:rsid w:val="00ED724E"/>
    <w:rsid w:val="00ED7715"/>
    <w:rsid w:val="00EE40DD"/>
    <w:rsid w:val="00EE46BF"/>
    <w:rsid w:val="00EE4B6A"/>
    <w:rsid w:val="00EE61DB"/>
    <w:rsid w:val="00EE63D5"/>
    <w:rsid w:val="00EE6E12"/>
    <w:rsid w:val="00EF0758"/>
    <w:rsid w:val="00EF0BFB"/>
    <w:rsid w:val="00EF1670"/>
    <w:rsid w:val="00EF2955"/>
    <w:rsid w:val="00EF409D"/>
    <w:rsid w:val="00EF6363"/>
    <w:rsid w:val="00EF6716"/>
    <w:rsid w:val="00F0043B"/>
    <w:rsid w:val="00F005A4"/>
    <w:rsid w:val="00F0066A"/>
    <w:rsid w:val="00F01062"/>
    <w:rsid w:val="00F02833"/>
    <w:rsid w:val="00F02F56"/>
    <w:rsid w:val="00F040F6"/>
    <w:rsid w:val="00F050FD"/>
    <w:rsid w:val="00F05382"/>
    <w:rsid w:val="00F05B3E"/>
    <w:rsid w:val="00F064DB"/>
    <w:rsid w:val="00F0735F"/>
    <w:rsid w:val="00F07363"/>
    <w:rsid w:val="00F07421"/>
    <w:rsid w:val="00F07458"/>
    <w:rsid w:val="00F10251"/>
    <w:rsid w:val="00F11675"/>
    <w:rsid w:val="00F13653"/>
    <w:rsid w:val="00F13933"/>
    <w:rsid w:val="00F151BB"/>
    <w:rsid w:val="00F155BE"/>
    <w:rsid w:val="00F1614C"/>
    <w:rsid w:val="00F16DC5"/>
    <w:rsid w:val="00F17140"/>
    <w:rsid w:val="00F17389"/>
    <w:rsid w:val="00F17ACF"/>
    <w:rsid w:val="00F17AF2"/>
    <w:rsid w:val="00F22741"/>
    <w:rsid w:val="00F2396C"/>
    <w:rsid w:val="00F23A15"/>
    <w:rsid w:val="00F23C18"/>
    <w:rsid w:val="00F252CE"/>
    <w:rsid w:val="00F260C5"/>
    <w:rsid w:val="00F26DA6"/>
    <w:rsid w:val="00F2709A"/>
    <w:rsid w:val="00F2771C"/>
    <w:rsid w:val="00F30690"/>
    <w:rsid w:val="00F315A0"/>
    <w:rsid w:val="00F33C0C"/>
    <w:rsid w:val="00F33DC2"/>
    <w:rsid w:val="00F3541E"/>
    <w:rsid w:val="00F35903"/>
    <w:rsid w:val="00F35A2F"/>
    <w:rsid w:val="00F36E18"/>
    <w:rsid w:val="00F37609"/>
    <w:rsid w:val="00F37BB1"/>
    <w:rsid w:val="00F403CB"/>
    <w:rsid w:val="00F41D70"/>
    <w:rsid w:val="00F4226A"/>
    <w:rsid w:val="00F43FCC"/>
    <w:rsid w:val="00F44ABA"/>
    <w:rsid w:val="00F45C85"/>
    <w:rsid w:val="00F46417"/>
    <w:rsid w:val="00F47864"/>
    <w:rsid w:val="00F47D18"/>
    <w:rsid w:val="00F50FE6"/>
    <w:rsid w:val="00F511A5"/>
    <w:rsid w:val="00F514AC"/>
    <w:rsid w:val="00F51666"/>
    <w:rsid w:val="00F524E8"/>
    <w:rsid w:val="00F53F53"/>
    <w:rsid w:val="00F5421C"/>
    <w:rsid w:val="00F5483C"/>
    <w:rsid w:val="00F54857"/>
    <w:rsid w:val="00F54FC4"/>
    <w:rsid w:val="00F55E6F"/>
    <w:rsid w:val="00F56C2C"/>
    <w:rsid w:val="00F56CA5"/>
    <w:rsid w:val="00F6311B"/>
    <w:rsid w:val="00F63306"/>
    <w:rsid w:val="00F64618"/>
    <w:rsid w:val="00F650FB"/>
    <w:rsid w:val="00F655EF"/>
    <w:rsid w:val="00F658C5"/>
    <w:rsid w:val="00F65A92"/>
    <w:rsid w:val="00F671FC"/>
    <w:rsid w:val="00F67B05"/>
    <w:rsid w:val="00F7078A"/>
    <w:rsid w:val="00F70BC4"/>
    <w:rsid w:val="00F71004"/>
    <w:rsid w:val="00F71FB2"/>
    <w:rsid w:val="00F721E3"/>
    <w:rsid w:val="00F72202"/>
    <w:rsid w:val="00F73921"/>
    <w:rsid w:val="00F73C18"/>
    <w:rsid w:val="00F74BAA"/>
    <w:rsid w:val="00F758FE"/>
    <w:rsid w:val="00F76ED3"/>
    <w:rsid w:val="00F77958"/>
    <w:rsid w:val="00F8356E"/>
    <w:rsid w:val="00F8425F"/>
    <w:rsid w:val="00F859F4"/>
    <w:rsid w:val="00F86D26"/>
    <w:rsid w:val="00F877B4"/>
    <w:rsid w:val="00F903F3"/>
    <w:rsid w:val="00F90683"/>
    <w:rsid w:val="00F90E99"/>
    <w:rsid w:val="00F92290"/>
    <w:rsid w:val="00F933D8"/>
    <w:rsid w:val="00F93BBD"/>
    <w:rsid w:val="00F94ACC"/>
    <w:rsid w:val="00F94E3E"/>
    <w:rsid w:val="00F97757"/>
    <w:rsid w:val="00F977A4"/>
    <w:rsid w:val="00F97C07"/>
    <w:rsid w:val="00FA1172"/>
    <w:rsid w:val="00FA1899"/>
    <w:rsid w:val="00FA1B79"/>
    <w:rsid w:val="00FA20BC"/>
    <w:rsid w:val="00FA4158"/>
    <w:rsid w:val="00FA6328"/>
    <w:rsid w:val="00FA67B5"/>
    <w:rsid w:val="00FA6D26"/>
    <w:rsid w:val="00FA7646"/>
    <w:rsid w:val="00FA7B06"/>
    <w:rsid w:val="00FB035B"/>
    <w:rsid w:val="00FB182F"/>
    <w:rsid w:val="00FB517D"/>
    <w:rsid w:val="00FB65FC"/>
    <w:rsid w:val="00FB7799"/>
    <w:rsid w:val="00FB7B40"/>
    <w:rsid w:val="00FC0077"/>
    <w:rsid w:val="00FC1358"/>
    <w:rsid w:val="00FC244A"/>
    <w:rsid w:val="00FC4095"/>
    <w:rsid w:val="00FC420A"/>
    <w:rsid w:val="00FC532D"/>
    <w:rsid w:val="00FC65DB"/>
    <w:rsid w:val="00FC6E22"/>
    <w:rsid w:val="00FD0514"/>
    <w:rsid w:val="00FD1B43"/>
    <w:rsid w:val="00FD1D7A"/>
    <w:rsid w:val="00FD2F99"/>
    <w:rsid w:val="00FD3BA1"/>
    <w:rsid w:val="00FD4C46"/>
    <w:rsid w:val="00FD5035"/>
    <w:rsid w:val="00FD565B"/>
    <w:rsid w:val="00FD567B"/>
    <w:rsid w:val="00FD69C3"/>
    <w:rsid w:val="00FD6D57"/>
    <w:rsid w:val="00FD6F6C"/>
    <w:rsid w:val="00FD731B"/>
    <w:rsid w:val="00FE1091"/>
    <w:rsid w:val="00FE193A"/>
    <w:rsid w:val="00FE2627"/>
    <w:rsid w:val="00FE27EC"/>
    <w:rsid w:val="00FE2F6E"/>
    <w:rsid w:val="00FE32C3"/>
    <w:rsid w:val="00FE4CA0"/>
    <w:rsid w:val="00FE62A7"/>
    <w:rsid w:val="00FE6927"/>
    <w:rsid w:val="00FE6951"/>
    <w:rsid w:val="00FF0796"/>
    <w:rsid w:val="00FF0AA6"/>
    <w:rsid w:val="00FF15C5"/>
    <w:rsid w:val="00FF1DA3"/>
    <w:rsid w:val="00FF21FC"/>
    <w:rsid w:val="00FF3E0F"/>
    <w:rsid w:val="00FF4815"/>
    <w:rsid w:val="00FF672E"/>
    <w:rsid w:val="00FF790C"/>
    <w:rsid w:val="120506B8"/>
    <w:rsid w:val="3EAAD790"/>
    <w:rsid w:val="585FDB21"/>
    <w:rsid w:val="6155C654"/>
    <w:rsid w:val="6A533A66"/>
    <w:rsid w:val="742BC960"/>
    <w:rsid w:val="79A270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95E2FD6"/>
  <w15:docId w15:val="{32ACE335-A8D5-4362-AA1D-60534B9A1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VDP body"/>
    <w:qFormat/>
    <w:rsid w:val="00624BFA"/>
    <w:pPr>
      <w:ind w:firstLine="432"/>
      <w:jc w:val="both"/>
    </w:pPr>
    <w:rPr>
      <w:rFonts w:ascii="Sylfaen" w:eastAsia="Times New Roman" w:hAnsi="Sylfaen" w:cs="Times New Roman"/>
      <w:sz w:val="21"/>
    </w:rPr>
  </w:style>
  <w:style w:type="paragraph" w:styleId="Heading1">
    <w:name w:val="heading 1"/>
    <w:basedOn w:val="Normal"/>
    <w:link w:val="Heading1Char"/>
    <w:uiPriority w:val="9"/>
    <w:qFormat/>
    <w:rsid w:val="00333882"/>
    <w:pPr>
      <w:spacing w:before="240" w:after="120"/>
      <w:outlineLvl w:val="0"/>
    </w:pPr>
    <w:rPr>
      <w:b/>
      <w:bCs/>
      <w:color w:val="4472C4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CD3"/>
    <w:pPr>
      <w:keepNext/>
      <w:keepLines/>
      <w:spacing w:before="120" w:after="120" w:line="300" w:lineRule="exact"/>
      <w:ind w:left="284" w:firstLine="431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4FC4"/>
    <w:pPr>
      <w:keepNext/>
      <w:keepLines/>
      <w:spacing w:before="40" w:after="120" w:line="300" w:lineRule="exact"/>
      <w:ind w:left="567" w:firstLine="0"/>
      <w:outlineLvl w:val="2"/>
    </w:pPr>
    <w:rPr>
      <w:rFonts w:eastAsiaTheme="majorEastAsia" w:cstheme="majorBidi"/>
      <w:color w:val="4472C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61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List,FooterText,List Paragraph1,Colorful List Accent 1,Colorful List - Accent 11,numbered,Paragraphe de liste1,列出段落,列出段落1,Bulletr List Paragraph,List Paragraph2,List Paragraph21,Párrafo de lista1,Parágrafo da Lista1,リスト段落1,Plan,3"/>
    <w:basedOn w:val="Normal"/>
    <w:link w:val="ListParagraphChar"/>
    <w:uiPriority w:val="34"/>
    <w:qFormat/>
    <w:rsid w:val="00AF61C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420"/>
    <w:pPr>
      <w:spacing w:after="120" w:line="300" w:lineRule="exact"/>
    </w:pPr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420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5126CD"/>
    <w:pPr>
      <w:spacing w:after="120" w:line="300" w:lineRule="exact"/>
    </w:pPr>
    <w:rPr>
      <w:rFonts w:eastAsiaTheme="minorHAnsi" w:cstheme="minorBidi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126CD"/>
    <w:rPr>
      <w:rFonts w:ascii="BPG Arial" w:hAnsi="BPG Arial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5717"/>
    <w:rPr>
      <w:vertAlign w:val="superscript"/>
    </w:rPr>
  </w:style>
  <w:style w:type="paragraph" w:customStyle="1" w:styleId="Default">
    <w:name w:val="Default"/>
    <w:rsid w:val="001A5717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NormalWeb">
    <w:name w:val="Normal (Web)"/>
    <w:basedOn w:val="Normal"/>
    <w:unhideWhenUsed/>
    <w:rsid w:val="005039EB"/>
    <w:pPr>
      <w:spacing w:before="100" w:beforeAutospacing="1" w:after="100" w:afterAutospacing="1" w:line="300" w:lineRule="exact"/>
    </w:pPr>
  </w:style>
  <w:style w:type="character" w:customStyle="1" w:styleId="Heading1Char">
    <w:name w:val="Heading 1 Char"/>
    <w:basedOn w:val="DefaultParagraphFont"/>
    <w:link w:val="Heading1"/>
    <w:uiPriority w:val="9"/>
    <w:rsid w:val="00333882"/>
    <w:rPr>
      <w:rFonts w:ascii="BPG Arial" w:eastAsia="Times New Roman" w:hAnsi="BPG Arial" w:cs="Times New Roman"/>
      <w:b/>
      <w:bCs/>
      <w:color w:val="4472C4" w:themeColor="accent1"/>
      <w:kern w:val="36"/>
      <w:sz w:val="32"/>
      <w:szCs w:val="48"/>
    </w:rPr>
  </w:style>
  <w:style w:type="character" w:customStyle="1" w:styleId="apple-converted-space">
    <w:name w:val="apple-converted-space"/>
    <w:basedOn w:val="DefaultParagraphFont"/>
    <w:rsid w:val="00C05BA6"/>
  </w:style>
  <w:style w:type="paragraph" w:styleId="HTMLPreformatted">
    <w:name w:val="HTML Preformatted"/>
    <w:basedOn w:val="Normal"/>
    <w:link w:val="HTMLPreformattedChar"/>
    <w:uiPriority w:val="99"/>
    <w:unhideWhenUsed/>
    <w:rsid w:val="00C42F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20" w:line="300" w:lineRule="exac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2FE6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62D13"/>
    <w:pPr>
      <w:tabs>
        <w:tab w:val="center" w:pos="4680"/>
        <w:tab w:val="right" w:pos="9360"/>
      </w:tabs>
      <w:spacing w:after="120" w:line="300" w:lineRule="exact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62D13"/>
  </w:style>
  <w:style w:type="character" w:styleId="PageNumber">
    <w:name w:val="page number"/>
    <w:basedOn w:val="DefaultParagraphFont"/>
    <w:uiPriority w:val="99"/>
    <w:semiHidden/>
    <w:unhideWhenUsed/>
    <w:rsid w:val="00E62D13"/>
  </w:style>
  <w:style w:type="paragraph" w:styleId="Header">
    <w:name w:val="header"/>
    <w:basedOn w:val="Normal"/>
    <w:link w:val="HeaderChar"/>
    <w:uiPriority w:val="99"/>
    <w:unhideWhenUsed/>
    <w:rsid w:val="00E62D13"/>
    <w:pPr>
      <w:tabs>
        <w:tab w:val="center" w:pos="4680"/>
        <w:tab w:val="right" w:pos="9360"/>
      </w:tabs>
      <w:spacing w:after="120" w:line="300" w:lineRule="exact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62D13"/>
  </w:style>
  <w:style w:type="character" w:styleId="Hyperlink">
    <w:name w:val="Hyperlink"/>
    <w:basedOn w:val="DefaultParagraphFont"/>
    <w:uiPriority w:val="99"/>
    <w:unhideWhenUsed/>
    <w:rsid w:val="00CA64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CA64A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315510"/>
  </w:style>
  <w:style w:type="character" w:styleId="Emphasis">
    <w:name w:val="Emphasis"/>
    <w:basedOn w:val="DefaultParagraphFont"/>
    <w:uiPriority w:val="20"/>
    <w:qFormat/>
    <w:rsid w:val="00493C2B"/>
    <w:rPr>
      <w:i/>
      <w:iCs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2A7E46"/>
    <w:pPr>
      <w:spacing w:after="200" w:line="300" w:lineRule="exact"/>
      <w:ind w:firstLine="0"/>
    </w:pPr>
    <w:rPr>
      <w:b/>
      <w:iCs/>
      <w:color w:val="44546A" w:themeColor="text2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F1CD3"/>
    <w:rPr>
      <w:rFonts w:ascii="Sylfaen" w:eastAsiaTheme="majorEastAsia" w:hAnsi="Sylfaen" w:cstheme="majorBidi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54FC4"/>
    <w:rPr>
      <w:rFonts w:ascii="Sylfaen" w:eastAsiaTheme="majorEastAsia" w:hAnsi="Sylfaen" w:cstheme="majorBidi"/>
      <w:color w:val="4472C4" w:themeColor="accent1"/>
    </w:rPr>
  </w:style>
  <w:style w:type="paragraph" w:styleId="NoSpacing">
    <w:name w:val="No Spacing"/>
    <w:aliases w:val="NVDP body bullet"/>
    <w:uiPriority w:val="1"/>
    <w:qFormat/>
    <w:rsid w:val="002917E3"/>
    <w:pPr>
      <w:numPr>
        <w:numId w:val="4"/>
      </w:numPr>
      <w:spacing w:after="120" w:line="360" w:lineRule="auto"/>
    </w:pPr>
    <w:rPr>
      <w:rFonts w:ascii="Sylfaen" w:eastAsia="Times New Roman" w:hAnsi="Sylfaen" w:cs="Times New Roman"/>
      <w:sz w:val="22"/>
      <w:lang w:val="ka-GE"/>
    </w:rPr>
  </w:style>
  <w:style w:type="paragraph" w:customStyle="1" w:styleId="Pa18">
    <w:name w:val="Pa18"/>
    <w:basedOn w:val="Default"/>
    <w:next w:val="Default"/>
    <w:uiPriority w:val="99"/>
    <w:rsid w:val="00CB0A64"/>
    <w:pPr>
      <w:spacing w:line="221" w:lineRule="atLeast"/>
    </w:pPr>
    <w:rPr>
      <w:rFonts w:ascii="Myriad Pro" w:hAnsi="Myriad Pro" w:cstheme="minorBidi"/>
      <w:color w:val="auto"/>
    </w:rPr>
  </w:style>
  <w:style w:type="character" w:customStyle="1" w:styleId="A15">
    <w:name w:val="A15"/>
    <w:uiPriority w:val="99"/>
    <w:rsid w:val="00016A87"/>
    <w:rPr>
      <w:rFonts w:cs="Myriad Pro"/>
      <w:color w:val="000000"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091D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D92"/>
    <w:pPr>
      <w:spacing w:after="120" w:line="300" w:lineRule="exac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D92"/>
    <w:rPr>
      <w:rFonts w:ascii="Sylfaen" w:eastAsia="Times New Roman" w:hAnsi="Sylfae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D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D92"/>
    <w:rPr>
      <w:rFonts w:ascii="Sylfaen" w:eastAsia="Times New Roman" w:hAnsi="Sylfaen" w:cs="Times New Roman"/>
      <w:b/>
      <w:bCs/>
      <w:sz w:val="20"/>
      <w:szCs w:val="20"/>
    </w:rPr>
  </w:style>
  <w:style w:type="paragraph" w:customStyle="1" w:styleId="Pa29">
    <w:name w:val="Pa29"/>
    <w:basedOn w:val="Default"/>
    <w:next w:val="Default"/>
    <w:uiPriority w:val="99"/>
    <w:rsid w:val="0085534A"/>
    <w:pPr>
      <w:spacing w:line="221" w:lineRule="atLeast"/>
    </w:pPr>
    <w:rPr>
      <w:rFonts w:ascii="Myriad Pro" w:hAnsi="Myriad Pro" w:cstheme="minorBidi"/>
      <w:color w:val="auto"/>
    </w:rPr>
  </w:style>
  <w:style w:type="paragraph" w:customStyle="1" w:styleId="Pa38">
    <w:name w:val="Pa38"/>
    <w:basedOn w:val="Default"/>
    <w:next w:val="Default"/>
    <w:uiPriority w:val="99"/>
    <w:rsid w:val="0085534A"/>
    <w:pPr>
      <w:spacing w:line="221" w:lineRule="atLeast"/>
    </w:pPr>
    <w:rPr>
      <w:rFonts w:ascii="Myriad Pro" w:hAnsi="Myriad Pro" w:cstheme="minorBidi"/>
      <w:color w:val="auto"/>
    </w:rPr>
  </w:style>
  <w:style w:type="paragraph" w:customStyle="1" w:styleId="Pa39">
    <w:name w:val="Pa39"/>
    <w:basedOn w:val="Default"/>
    <w:next w:val="Default"/>
    <w:uiPriority w:val="99"/>
    <w:rsid w:val="0085534A"/>
    <w:pPr>
      <w:spacing w:line="221" w:lineRule="atLeast"/>
    </w:pPr>
    <w:rPr>
      <w:rFonts w:ascii="Myriad Pro" w:hAnsi="Myriad Pro" w:cstheme="minorBidi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1A68AB"/>
    <w:pPr>
      <w:spacing w:after="120" w:line="300" w:lineRule="exact"/>
      <w:contextualSpacing/>
    </w:pPr>
    <w:rPr>
      <w:rFonts w:asciiTheme="majorHAnsi" w:eastAsiaTheme="majorEastAsia" w:hAnsiTheme="majorHAnsi" w:cs="Times New Roman (Headings CS)"/>
      <w:color w:val="4472C4" w:themeColor="accent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8AB"/>
    <w:rPr>
      <w:rFonts w:asciiTheme="majorHAnsi" w:eastAsiaTheme="majorEastAsia" w:hAnsiTheme="majorHAnsi" w:cs="Times New Roman (Headings CS)"/>
      <w:color w:val="4472C4" w:themeColor="accent1"/>
      <w:spacing w:val="-10"/>
      <w:kern w:val="28"/>
      <w:sz w:val="48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1A68AB"/>
    <w:pPr>
      <w:spacing w:after="100" w:line="300" w:lineRule="exact"/>
    </w:pPr>
  </w:style>
  <w:style w:type="paragraph" w:styleId="TOC2">
    <w:name w:val="toc 2"/>
    <w:basedOn w:val="Normal"/>
    <w:next w:val="Normal"/>
    <w:autoRedefine/>
    <w:uiPriority w:val="39"/>
    <w:unhideWhenUsed/>
    <w:rsid w:val="001A68AB"/>
    <w:pPr>
      <w:spacing w:after="100" w:line="300" w:lineRule="exact"/>
      <w:ind w:left="240"/>
    </w:pPr>
  </w:style>
  <w:style w:type="character" w:customStyle="1" w:styleId="Mention1">
    <w:name w:val="Mention1"/>
    <w:basedOn w:val="DefaultParagraphFont"/>
    <w:uiPriority w:val="99"/>
    <w:unhideWhenUsed/>
    <w:rsid w:val="00CB5D76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71F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3212A"/>
    <w:rPr>
      <w:rFonts w:ascii="BPG Arial" w:eastAsia="Times New Roman" w:hAnsi="BPG Arial" w:cs="Times New Roman"/>
      <w:sz w:val="21"/>
    </w:rPr>
  </w:style>
  <w:style w:type="table" w:customStyle="1" w:styleId="PlainTable41">
    <w:name w:val="Plain Table 41"/>
    <w:basedOn w:val="TableNormal"/>
    <w:uiPriority w:val="44"/>
    <w:rsid w:val="0016242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162425"/>
    <w:rPr>
      <w:rFonts w:ascii="Sylfaen" w:hAnsi="Sylfaen"/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ListParagraphChar">
    <w:name w:val="List Paragraph Char"/>
    <w:aliases w:val="Bullet List Char,FooterText Char,List Paragraph1 Char,Colorful List Accent 1 Char,Colorful List - Accent 11 Char,numbered Char,Paragraphe de liste1 Char,列出段落 Char,列出段落1 Char,Bulletr List Paragraph Char,List Paragraph2 Char,Plan Char"/>
    <w:basedOn w:val="DefaultParagraphFont"/>
    <w:link w:val="ListParagraph"/>
    <w:uiPriority w:val="34"/>
    <w:qFormat/>
    <w:locked/>
    <w:rsid w:val="00C84950"/>
    <w:rPr>
      <w:sz w:val="21"/>
      <w:szCs w:val="22"/>
    </w:rPr>
  </w:style>
  <w:style w:type="paragraph" w:customStyle="1" w:styleId="footnote">
    <w:name w:val="footnote"/>
    <w:basedOn w:val="BodyText"/>
    <w:next w:val="BodyText"/>
    <w:autoRedefine/>
    <w:qFormat/>
    <w:rsid w:val="006904AC"/>
    <w:pPr>
      <w:keepNext/>
      <w:keepLines/>
      <w:spacing w:after="0" w:line="240" w:lineRule="auto"/>
      <w:ind w:firstLine="0"/>
    </w:pPr>
    <w:rPr>
      <w:rFonts w:eastAsia="Calibri"/>
      <w:color w:val="000000" w:themeColor="text1"/>
      <w:spacing w:val="10"/>
      <w:kern w:val="20"/>
      <w:sz w:val="18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AAB"/>
    <w:pPr>
      <w:spacing w:after="120" w:line="300" w:lineRule="exact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AAB"/>
    <w:rPr>
      <w:rFonts w:ascii="BPG Arial" w:eastAsia="Times New Roman" w:hAnsi="BPG Arial" w:cs="Times New Roman"/>
      <w:sz w:val="21"/>
    </w:rPr>
  </w:style>
  <w:style w:type="table" w:customStyle="1" w:styleId="GridTable4-Accent31">
    <w:name w:val="Grid Table 4 - Accent 31"/>
    <w:basedOn w:val="TableNormal"/>
    <w:uiPriority w:val="49"/>
    <w:rsid w:val="00642718"/>
    <w:rPr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A2">
    <w:name w:val="A2"/>
    <w:uiPriority w:val="99"/>
    <w:rsid w:val="003A02D8"/>
    <w:rPr>
      <w:rFonts w:cs="Myriad Pro Cond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786532"/>
    <w:rPr>
      <w:b/>
      <w:bCs/>
    </w:rPr>
  </w:style>
  <w:style w:type="character" w:customStyle="1" w:styleId="UnresolvedMention2">
    <w:name w:val="Unresolved Mention2"/>
    <w:basedOn w:val="DefaultParagraphFont"/>
    <w:uiPriority w:val="99"/>
    <w:unhideWhenUsed/>
    <w:rsid w:val="00B67DFE"/>
    <w:rPr>
      <w:color w:val="605E5C"/>
      <w:shd w:val="clear" w:color="auto" w:fill="E1DFDD"/>
    </w:rPr>
  </w:style>
  <w:style w:type="paragraph" w:customStyle="1" w:styleId="ydp591da67emsolistparagraph">
    <w:name w:val="ydp591da67emsolistparagraph"/>
    <w:basedOn w:val="Normal"/>
    <w:rsid w:val="009854F5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Mention2">
    <w:name w:val="Mention2"/>
    <w:basedOn w:val="DefaultParagraphFont"/>
    <w:uiPriority w:val="99"/>
    <w:unhideWhenUsed/>
    <w:rsid w:val="00022807"/>
    <w:rPr>
      <w:color w:val="2B579A"/>
      <w:shd w:val="clear" w:color="auto" w:fill="E1DFDD"/>
    </w:rPr>
  </w:style>
  <w:style w:type="character" w:customStyle="1" w:styleId="gmail-msodel">
    <w:name w:val="gmail-msodel"/>
    <w:basedOn w:val="DefaultParagraphFont"/>
    <w:rsid w:val="00F17AF2"/>
  </w:style>
  <w:style w:type="character" w:customStyle="1" w:styleId="gmail-msoins">
    <w:name w:val="gmail-msoins"/>
    <w:basedOn w:val="DefaultParagraphFont"/>
    <w:rsid w:val="00F17AF2"/>
  </w:style>
  <w:style w:type="paragraph" w:customStyle="1" w:styleId="khelmoceraxml">
    <w:name w:val="khelmocera_xml"/>
    <w:basedOn w:val="Normal"/>
    <w:rsid w:val="00D843AD"/>
    <w:pPr>
      <w:spacing w:before="120" w:line="240" w:lineRule="atLeast"/>
      <w:ind w:firstLine="0"/>
      <w:jc w:val="left"/>
    </w:pPr>
    <w:rPr>
      <w:rFonts w:eastAsia="Sylfae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3596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51334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5235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670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4364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7376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312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0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5614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5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02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37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1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9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56507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3998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01479">
          <w:marLeft w:val="36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2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7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99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4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#1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94EFF5-F109-468D-9E15-8F9011E87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7</Pages>
  <Words>16360</Words>
  <Characters>93256</Characters>
  <Application>Microsoft Office Word</Application>
  <DocSecurity>0</DocSecurity>
  <Lines>777</Lines>
  <Paragraphs>2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98</CharactersWithSpaces>
  <SharedDoc>false</SharedDoc>
  <HLinks>
    <vt:vector size="180" baseType="variant">
      <vt:variant>
        <vt:i4>2293872</vt:i4>
      </vt:variant>
      <vt:variant>
        <vt:i4>270</vt:i4>
      </vt:variant>
      <vt:variant>
        <vt:i4>0</vt:i4>
      </vt:variant>
      <vt:variant>
        <vt:i4>5</vt:i4>
      </vt:variant>
      <vt:variant>
        <vt:lpwstr>https://www.unicef.org/supply/covid-19-vaccine-market-dashboard</vt:lpwstr>
      </vt:variant>
      <vt:variant>
        <vt:lpwstr/>
      </vt:variant>
      <vt:variant>
        <vt:i4>2293872</vt:i4>
      </vt:variant>
      <vt:variant>
        <vt:i4>261</vt:i4>
      </vt:variant>
      <vt:variant>
        <vt:i4>0</vt:i4>
      </vt:variant>
      <vt:variant>
        <vt:i4>5</vt:i4>
      </vt:variant>
      <vt:variant>
        <vt:lpwstr>https://www.unicef.org/supply/covid-19-vaccine-market-dashboard</vt:lpwstr>
      </vt:variant>
      <vt:variant>
        <vt:lpwstr/>
      </vt:variant>
      <vt:variant>
        <vt:i4>6094863</vt:i4>
      </vt:variant>
      <vt:variant>
        <vt:i4>249</vt:i4>
      </vt:variant>
      <vt:variant>
        <vt:i4>0</vt:i4>
      </vt:variant>
      <vt:variant>
        <vt:i4>5</vt:i4>
      </vt:variant>
      <vt:variant>
        <vt:lpwstr>https://www.ncdc.ge/Pages/User/LetterContent.aspx?ID=a34502f9-a7eb-4812-aa4b-f04fb6831756</vt:lpwstr>
      </vt:variant>
      <vt:variant>
        <vt:lpwstr/>
      </vt:variant>
      <vt:variant>
        <vt:i4>2293872</vt:i4>
      </vt:variant>
      <vt:variant>
        <vt:i4>165</vt:i4>
      </vt:variant>
      <vt:variant>
        <vt:i4>0</vt:i4>
      </vt:variant>
      <vt:variant>
        <vt:i4>5</vt:i4>
      </vt:variant>
      <vt:variant>
        <vt:lpwstr>https://www.unicef.org/supply/covid-19-vaccine-market-dashboard</vt:lpwstr>
      </vt:variant>
      <vt:variant>
        <vt:lpwstr/>
      </vt:variant>
      <vt:variant>
        <vt:i4>2293872</vt:i4>
      </vt:variant>
      <vt:variant>
        <vt:i4>159</vt:i4>
      </vt:variant>
      <vt:variant>
        <vt:i4>0</vt:i4>
      </vt:variant>
      <vt:variant>
        <vt:i4>5</vt:i4>
      </vt:variant>
      <vt:variant>
        <vt:lpwstr>https://www.unicef.org/supply/covid-19-vaccine-market-dashboard</vt:lpwstr>
      </vt:variant>
      <vt:variant>
        <vt:lpwstr/>
      </vt:variant>
      <vt:variant>
        <vt:i4>111416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0167575</vt:lpwstr>
      </vt:variant>
      <vt:variant>
        <vt:i4>104863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0167574</vt:lpwstr>
      </vt:variant>
      <vt:variant>
        <vt:i4>150738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0167573</vt:lpwstr>
      </vt:variant>
      <vt:variant>
        <vt:i4>144184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0167572</vt:lpwstr>
      </vt:variant>
      <vt:variant>
        <vt:i4>137631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0167571</vt:lpwstr>
      </vt:variant>
      <vt:variant>
        <vt:i4>131077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0167570</vt:lpwstr>
      </vt:variant>
      <vt:variant>
        <vt:i4>19005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0167569</vt:lpwstr>
      </vt:variant>
      <vt:variant>
        <vt:i4>183506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0167568</vt:lpwstr>
      </vt:variant>
      <vt:variant>
        <vt:i4>124523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0167567</vt:lpwstr>
      </vt:variant>
      <vt:variant>
        <vt:i4>117970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0167566</vt:lpwstr>
      </vt:variant>
      <vt:variant>
        <vt:i4>11141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0167565</vt:lpwstr>
      </vt:variant>
      <vt:variant>
        <vt:i4>10486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0167564</vt:lpwstr>
      </vt:variant>
      <vt:variant>
        <vt:i4>15073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0167563</vt:lpwstr>
      </vt:variant>
      <vt:variant>
        <vt:i4>14418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0167562</vt:lpwstr>
      </vt:variant>
      <vt:variant>
        <vt:i4>13763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0167561</vt:lpwstr>
      </vt:variant>
      <vt:variant>
        <vt:i4>13107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0167560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0167559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0167558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0167557</vt:lpwstr>
      </vt:variant>
      <vt:variant>
        <vt:i4>4587584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coronavirus/2019-ncov/need-extra-precautions/evidence-table.html</vt:lpwstr>
      </vt:variant>
      <vt:variant>
        <vt:lpwstr/>
      </vt:variant>
      <vt:variant>
        <vt:i4>3932279</vt:i4>
      </vt:variant>
      <vt:variant>
        <vt:i4>12</vt:i4>
      </vt:variant>
      <vt:variant>
        <vt:i4>0</vt:i4>
      </vt:variant>
      <vt:variant>
        <vt:i4>5</vt:i4>
      </vt:variant>
      <vt:variant>
        <vt:lpwstr>https://www.nbg.gov.ge/index.php?m=582&amp;lng=geo</vt:lpwstr>
      </vt:variant>
      <vt:variant>
        <vt:lpwstr/>
      </vt:variant>
      <vt:variant>
        <vt:i4>6094869</vt:i4>
      </vt:variant>
      <vt:variant>
        <vt:i4>9</vt:i4>
      </vt:variant>
      <vt:variant>
        <vt:i4>0</vt:i4>
      </vt:variant>
      <vt:variant>
        <vt:i4>5</vt:i4>
      </vt:variant>
      <vt:variant>
        <vt:lpwstr>https://apps.who.int/iris/handle/10665/337335</vt:lpwstr>
      </vt:variant>
      <vt:variant>
        <vt:lpwstr/>
      </vt:variant>
      <vt:variant>
        <vt:i4>2293872</vt:i4>
      </vt:variant>
      <vt:variant>
        <vt:i4>6</vt:i4>
      </vt:variant>
      <vt:variant>
        <vt:i4>0</vt:i4>
      </vt:variant>
      <vt:variant>
        <vt:i4>5</vt:i4>
      </vt:variant>
      <vt:variant>
        <vt:lpwstr>https://www.unicef.org/supply/covid-19-vaccine-market-dashboard</vt:lpwstr>
      </vt:variant>
      <vt:variant>
        <vt:lpwstr/>
      </vt:variant>
      <vt:variant>
        <vt:i4>7340085</vt:i4>
      </vt:variant>
      <vt:variant>
        <vt:i4>3</vt:i4>
      </vt:variant>
      <vt:variant>
        <vt:i4>0</vt:i4>
      </vt:variant>
      <vt:variant>
        <vt:i4>5</vt:i4>
      </vt:variant>
      <vt:variant>
        <vt:lpwstr>https://www.nature.com/articles/d41586-020-03563-z</vt:lpwstr>
      </vt:variant>
      <vt:variant>
        <vt:lpwstr/>
      </vt:variant>
      <vt:variant>
        <vt:i4>7733347</vt:i4>
      </vt:variant>
      <vt:variant>
        <vt:i4>0</vt:i4>
      </vt:variant>
      <vt:variant>
        <vt:i4>0</vt:i4>
      </vt:variant>
      <vt:variant>
        <vt:i4>5</vt:i4>
      </vt:variant>
      <vt:variant>
        <vt:lpwstr>https://vac-lshtm.shinyapps.io/ncov_vaccine_landscape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dity Chikovani</dc:creator>
  <cp:lastModifiedBy>Irine Kvijinadze</cp:lastModifiedBy>
  <cp:revision>3</cp:revision>
  <cp:lastPrinted>2021-04-06T08:25:00Z</cp:lastPrinted>
  <dcterms:created xsi:type="dcterms:W3CDTF">2021-04-08T19:02:00Z</dcterms:created>
  <dcterms:modified xsi:type="dcterms:W3CDTF">2021-04-08T19:03:00Z</dcterms:modified>
</cp:coreProperties>
</file>